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EC324" w14:textId="77777777" w:rsidR="008344A0" w:rsidRDefault="00A574D8" w:rsidP="00A574D8">
      <w:pPr>
        <w:jc w:val="center"/>
        <w:rPr>
          <w:b/>
          <w:u w:val="single"/>
        </w:rPr>
      </w:pPr>
      <w:r>
        <w:rPr>
          <w:b/>
          <w:u w:val="single"/>
        </w:rPr>
        <w:t xml:space="preserve">Faculty </w:t>
      </w:r>
      <w:r w:rsidR="0029581E">
        <w:rPr>
          <w:b/>
          <w:u w:val="single"/>
        </w:rPr>
        <w:t xml:space="preserve">Hiring </w:t>
      </w:r>
      <w:r>
        <w:rPr>
          <w:b/>
          <w:u w:val="single"/>
        </w:rPr>
        <w:t>Prioritization</w:t>
      </w:r>
      <w:r w:rsidR="00D67AFD">
        <w:rPr>
          <w:b/>
          <w:u w:val="single"/>
        </w:rPr>
        <w:t xml:space="preserve"> Tool</w:t>
      </w:r>
    </w:p>
    <w:p w14:paraId="46E12C78" w14:textId="77777777" w:rsidR="0029581E" w:rsidRDefault="0029581E" w:rsidP="00A574D8">
      <w:pPr>
        <w:jc w:val="center"/>
        <w:rPr>
          <w:b/>
          <w:u w:val="single"/>
        </w:rPr>
      </w:pPr>
    </w:p>
    <w:p w14:paraId="4773E31E" w14:textId="77777777" w:rsidR="00A574D8" w:rsidRDefault="00A574D8" w:rsidP="00A574D8">
      <w:pPr>
        <w:jc w:val="center"/>
        <w:rPr>
          <w:b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EB79ED" w14:paraId="581A0AAF" w14:textId="77777777" w:rsidTr="0001469E">
        <w:trPr>
          <w:jc w:val="center"/>
        </w:trPr>
        <w:tc>
          <w:tcPr>
            <w:tcW w:w="4675" w:type="dxa"/>
          </w:tcPr>
          <w:p w14:paraId="43DCC27A" w14:textId="77777777" w:rsidR="00EB79ED" w:rsidRDefault="00EB79ED" w:rsidP="00A574D8"/>
          <w:p w14:paraId="071D8E3A" w14:textId="77777777" w:rsidR="00EB79ED" w:rsidRDefault="00EB79ED" w:rsidP="00A574D8">
            <w:r>
              <w:t>Department/Division</w:t>
            </w:r>
          </w:p>
          <w:p w14:paraId="13E5FAA0" w14:textId="77777777" w:rsidR="00EB79ED" w:rsidRDefault="00EB79ED" w:rsidP="00A574D8"/>
        </w:tc>
        <w:tc>
          <w:tcPr>
            <w:tcW w:w="4675" w:type="dxa"/>
          </w:tcPr>
          <w:p w14:paraId="78CC7E66" w14:textId="77777777" w:rsidR="00EB79ED" w:rsidRDefault="00EB79ED" w:rsidP="00A574D8"/>
        </w:tc>
      </w:tr>
      <w:tr w:rsidR="00EB79ED" w14:paraId="5AFD1E55" w14:textId="77777777" w:rsidTr="0001469E">
        <w:trPr>
          <w:jc w:val="center"/>
        </w:trPr>
        <w:tc>
          <w:tcPr>
            <w:tcW w:w="4675" w:type="dxa"/>
          </w:tcPr>
          <w:p w14:paraId="7A18D0AF" w14:textId="77777777" w:rsidR="00EB79ED" w:rsidRDefault="00EB79ED" w:rsidP="00A574D8"/>
          <w:p w14:paraId="250AC61B" w14:textId="77777777" w:rsidR="00EB79ED" w:rsidRDefault="00EB79ED" w:rsidP="00A574D8">
            <w:r>
              <w:t>Dean</w:t>
            </w:r>
          </w:p>
          <w:p w14:paraId="295ECF74" w14:textId="77777777" w:rsidR="00EB79ED" w:rsidRDefault="00EB79ED" w:rsidP="00A574D8"/>
        </w:tc>
        <w:tc>
          <w:tcPr>
            <w:tcW w:w="4675" w:type="dxa"/>
          </w:tcPr>
          <w:p w14:paraId="35496038" w14:textId="77777777" w:rsidR="00EB79ED" w:rsidRDefault="00EB79ED" w:rsidP="00A574D8"/>
        </w:tc>
      </w:tr>
      <w:tr w:rsidR="00EB79ED" w14:paraId="7F9FB024" w14:textId="77777777" w:rsidTr="0001469E">
        <w:trPr>
          <w:jc w:val="center"/>
        </w:trPr>
        <w:tc>
          <w:tcPr>
            <w:tcW w:w="4675" w:type="dxa"/>
          </w:tcPr>
          <w:p w14:paraId="3B81827D" w14:textId="77777777" w:rsidR="00EB79ED" w:rsidRDefault="00EB79ED" w:rsidP="00A574D8"/>
          <w:p w14:paraId="7277C68E" w14:textId="77777777" w:rsidR="00EB79ED" w:rsidRDefault="00EB79ED" w:rsidP="00A574D8">
            <w:r>
              <w:t>Number of Positions Requested</w:t>
            </w:r>
          </w:p>
          <w:p w14:paraId="78092AEC" w14:textId="77777777" w:rsidR="00EB79ED" w:rsidRDefault="00EB79ED" w:rsidP="00A574D8"/>
        </w:tc>
        <w:tc>
          <w:tcPr>
            <w:tcW w:w="4675" w:type="dxa"/>
          </w:tcPr>
          <w:p w14:paraId="12C08AF6" w14:textId="77777777" w:rsidR="00EB79ED" w:rsidRDefault="00EB79ED" w:rsidP="00A574D8"/>
        </w:tc>
      </w:tr>
    </w:tbl>
    <w:p w14:paraId="2C355ECC" w14:textId="77777777" w:rsidR="00A574D8" w:rsidRDefault="00F30226" w:rsidP="00A574D8">
      <w:r w:rsidRPr="00944657">
        <w:rPr>
          <w:highlight w:val="yellow"/>
        </w:rPr>
        <w:t>Overall request: please clarify the role each criterion plays in prioritization</w:t>
      </w:r>
    </w:p>
    <w:p w14:paraId="16828C8E" w14:textId="039C6C1A" w:rsidR="00F30226" w:rsidRDefault="00F40AFC" w:rsidP="00A574D8">
      <w:r>
        <w:t xml:space="preserve">Three of the four </w:t>
      </w:r>
      <w:hyperlink r:id="rId5" w:history="1">
        <w:r w:rsidRPr="00F40AFC">
          <w:rPr>
            <w:rStyle w:val="Hyperlink"/>
          </w:rPr>
          <w:t>overarching strategic objectives</w:t>
        </w:r>
      </w:hyperlink>
      <w:r>
        <w:t xml:space="preserve"> for the</w:t>
      </w:r>
      <w:r w:rsidR="00157F28">
        <w:t xml:space="preserve"> college </w:t>
      </w:r>
      <w:r>
        <w:t>are equity, enrollment, and service leadership. These criteria inform our prioritization for faculty hiring for 2018-2019.</w:t>
      </w:r>
    </w:p>
    <w:p w14:paraId="5154A482" w14:textId="77777777" w:rsidR="00F40AFC" w:rsidRDefault="00F40AFC" w:rsidP="00A574D8"/>
    <w:p w14:paraId="44A76249" w14:textId="77777777" w:rsidR="00F84DC4" w:rsidRPr="0001469E" w:rsidRDefault="00F84DC4" w:rsidP="00F84DC4">
      <w:pPr>
        <w:rPr>
          <w:rFonts w:cstheme="minorHAnsi"/>
          <w:b/>
          <w:sz w:val="28"/>
          <w:szCs w:val="28"/>
          <w:u w:val="single"/>
        </w:rPr>
      </w:pPr>
      <w:r w:rsidRPr="0001469E">
        <w:rPr>
          <w:rFonts w:cstheme="minorHAnsi"/>
          <w:b/>
          <w:sz w:val="28"/>
          <w:szCs w:val="28"/>
          <w:u w:val="single"/>
        </w:rPr>
        <w:t>ENROLLMENT CONSIDERATIONS</w:t>
      </w:r>
    </w:p>
    <w:p w14:paraId="64726A0D" w14:textId="6DB691DC" w:rsidR="00F84DC4" w:rsidRDefault="00AC0E42" w:rsidP="00F84DC4">
      <w:pPr>
        <w:rPr>
          <w:rFonts w:cstheme="minorHAnsi"/>
          <w:sz w:val="22"/>
          <w:szCs w:val="22"/>
        </w:rPr>
      </w:pPr>
      <w:r w:rsidRPr="00AC0E42">
        <w:rPr>
          <w:rFonts w:cstheme="minorHAnsi"/>
          <w:sz w:val="22"/>
          <w:szCs w:val="22"/>
        </w:rPr>
        <w:t xml:space="preserve">Enrollment </w:t>
      </w:r>
      <w:r>
        <w:rPr>
          <w:rFonts w:cstheme="minorHAnsi"/>
          <w:sz w:val="22"/>
          <w:szCs w:val="22"/>
        </w:rPr>
        <w:t>strongly drives the apportionment the college receives; thus, it is strategic to consider enrollment trends</w:t>
      </w:r>
      <w:r w:rsidR="0065585C">
        <w:rPr>
          <w:rFonts w:cstheme="minorHAnsi"/>
          <w:sz w:val="22"/>
          <w:szCs w:val="22"/>
        </w:rPr>
        <w:t xml:space="preserve"> as a factor in prioritization for hiring.</w:t>
      </w:r>
    </w:p>
    <w:p w14:paraId="100685CF" w14:textId="77777777" w:rsidR="0065585C" w:rsidRPr="00AC0E42" w:rsidRDefault="0065585C" w:rsidP="00F84DC4">
      <w:pPr>
        <w:rPr>
          <w:rFonts w:cstheme="minorHAnsi"/>
          <w:sz w:val="22"/>
          <w:szCs w:val="22"/>
        </w:rPr>
      </w:pPr>
    </w:p>
    <w:p w14:paraId="145B6545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What are the </w:t>
      </w:r>
      <w:r w:rsidRPr="00A67A5C">
        <w:rPr>
          <w:rFonts w:cstheme="minorHAnsi"/>
          <w:sz w:val="22"/>
          <w:szCs w:val="22"/>
          <w:highlight w:val="yellow"/>
        </w:rPr>
        <w:t>disaggregated</w:t>
      </w:r>
      <w:r>
        <w:rPr>
          <w:rFonts w:cstheme="minorHAnsi"/>
          <w:sz w:val="22"/>
          <w:szCs w:val="22"/>
        </w:rPr>
        <w:t xml:space="preserve"> </w:t>
      </w:r>
      <w:r w:rsidRPr="0001469E">
        <w:rPr>
          <w:rFonts w:cstheme="minorHAnsi"/>
          <w:sz w:val="22"/>
          <w:szCs w:val="22"/>
        </w:rPr>
        <w:t>enrollment trends for the program over the last five years?</w:t>
      </w:r>
      <w:r>
        <w:rPr>
          <w:rFonts w:cstheme="minorHAnsi"/>
          <w:sz w:val="22"/>
          <w:szCs w:val="22"/>
        </w:rPr>
        <w:t xml:space="preserve">  </w:t>
      </w:r>
      <w:r w:rsidRPr="0001469E">
        <w:rPr>
          <w:rFonts w:cstheme="minorHAnsi"/>
          <w:i/>
          <w:color w:val="00B0F0"/>
          <w:sz w:val="22"/>
          <w:szCs w:val="22"/>
        </w:rPr>
        <w:t>(example chart)</w:t>
      </w:r>
    </w:p>
    <w:p w14:paraId="1148B4CD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2D4CE0CF" w14:textId="77777777" w:rsidR="00F84DC4" w:rsidRPr="0001469E" w:rsidRDefault="00F84DC4" w:rsidP="00F84DC4">
      <w:pPr>
        <w:jc w:val="center"/>
        <w:rPr>
          <w:rFonts w:cstheme="minorHAnsi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5CF2A6FC" wp14:editId="63FCF44D">
            <wp:extent cx="6060044" cy="21613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8659" t="26268" r="5066" b="32332"/>
                    <a:stretch/>
                  </pic:blipFill>
                  <pic:spPr bwMode="auto">
                    <a:xfrm>
                      <a:off x="0" y="0"/>
                      <a:ext cx="6118751" cy="218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5931D9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6DDA4B10" w14:textId="77777777" w:rsidR="00F84DC4" w:rsidRPr="00B22CB3" w:rsidRDefault="00F84DC4" w:rsidP="00F84DC4">
      <w:pPr>
        <w:rPr>
          <w:rFonts w:cstheme="minorHAnsi"/>
          <w:sz w:val="22"/>
          <w:szCs w:val="22"/>
        </w:rPr>
      </w:pPr>
    </w:p>
    <w:p w14:paraId="6A7EA11E" w14:textId="07A81419" w:rsidR="00F84DC4" w:rsidRDefault="002D3CCC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 college has identified </w:t>
      </w:r>
      <w:r w:rsidRPr="000858E6">
        <w:rPr>
          <w:rFonts w:cstheme="minorHAnsi"/>
          <w:b/>
          <w:sz w:val="22"/>
          <w:szCs w:val="22"/>
        </w:rPr>
        <w:t>d</w:t>
      </w:r>
      <w:r w:rsidR="00F84DC4" w:rsidRPr="000858E6">
        <w:rPr>
          <w:rFonts w:cstheme="minorHAnsi"/>
          <w:b/>
          <w:sz w:val="22"/>
          <w:szCs w:val="22"/>
        </w:rPr>
        <w:t>ual enroll</w:t>
      </w:r>
      <w:r w:rsidRPr="000858E6">
        <w:rPr>
          <w:rFonts w:cstheme="minorHAnsi"/>
          <w:b/>
          <w:sz w:val="22"/>
          <w:szCs w:val="22"/>
        </w:rPr>
        <w:t>ment</w:t>
      </w:r>
      <w:r>
        <w:rPr>
          <w:rFonts w:cstheme="minorHAnsi"/>
          <w:sz w:val="22"/>
          <w:szCs w:val="22"/>
        </w:rPr>
        <w:t xml:space="preserve"> as an opportunity for enrollment growth.</w:t>
      </w:r>
    </w:p>
    <w:p w14:paraId="16F7E2ED" w14:textId="77777777" w:rsidR="00F84DC4" w:rsidRPr="0001469E" w:rsidRDefault="00F84DC4" w:rsidP="00F84DC4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 percentage change in Dual Enrollment offerings in the program?</w:t>
      </w:r>
    </w:p>
    <w:p w14:paraId="3EC96E92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852"/>
      </w:tblGrid>
      <w:tr w:rsidR="00F84DC4" w:rsidRPr="0001469E" w14:paraId="745CE9F0" w14:textId="77777777" w:rsidTr="002B3058">
        <w:trPr>
          <w:jc w:val="center"/>
        </w:trPr>
        <w:tc>
          <w:tcPr>
            <w:tcW w:w="0" w:type="auto"/>
          </w:tcPr>
          <w:p w14:paraId="50A3B40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14:paraId="333E33FB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Dual Enrollment Sections</w:t>
            </w:r>
          </w:p>
        </w:tc>
      </w:tr>
      <w:tr w:rsidR="00F84DC4" w:rsidRPr="0001469E" w14:paraId="7586AB1D" w14:textId="77777777" w:rsidTr="002B3058">
        <w:trPr>
          <w:jc w:val="center"/>
        </w:trPr>
        <w:tc>
          <w:tcPr>
            <w:tcW w:w="0" w:type="auto"/>
          </w:tcPr>
          <w:p w14:paraId="2B87A08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14:paraId="0D25930A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0BF61C0D" w14:textId="77777777" w:rsidTr="002B3058">
        <w:trPr>
          <w:jc w:val="center"/>
        </w:trPr>
        <w:tc>
          <w:tcPr>
            <w:tcW w:w="0" w:type="auto"/>
          </w:tcPr>
          <w:p w14:paraId="4A5F787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14:paraId="4B9E1E1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0DC20F90" w14:textId="77777777" w:rsidTr="002B3058">
        <w:trPr>
          <w:jc w:val="center"/>
        </w:trPr>
        <w:tc>
          <w:tcPr>
            <w:tcW w:w="0" w:type="auto"/>
          </w:tcPr>
          <w:p w14:paraId="7B9EC635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14:paraId="1526D4E5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0A1AD199" w14:textId="77777777" w:rsidTr="002B3058">
        <w:trPr>
          <w:jc w:val="center"/>
        </w:trPr>
        <w:tc>
          <w:tcPr>
            <w:tcW w:w="0" w:type="auto"/>
          </w:tcPr>
          <w:p w14:paraId="68DBCDE5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14:paraId="5376A81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2B1CDF28" w14:textId="77777777" w:rsidTr="002B3058">
        <w:trPr>
          <w:jc w:val="center"/>
        </w:trPr>
        <w:tc>
          <w:tcPr>
            <w:tcW w:w="0" w:type="auto"/>
          </w:tcPr>
          <w:p w14:paraId="41E79540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14:paraId="6C559AB4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0DA9CD70" w14:textId="77777777" w:rsidR="00F84DC4" w:rsidRPr="004B6EAF" w:rsidRDefault="00F84DC4" w:rsidP="00F84DC4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hat are the disaggregated enrollment and course completion trends in the Dual Enrollment offerings?</w:t>
      </w:r>
      <w:r w:rsidRPr="004B6EAF">
        <w:rPr>
          <w:rFonts w:cstheme="minorHAnsi"/>
          <w:sz w:val="22"/>
          <w:szCs w:val="22"/>
        </w:rPr>
        <w:br/>
      </w:r>
      <w:r w:rsidRPr="004B6EAF">
        <w:rPr>
          <w:rFonts w:cstheme="minorHAnsi"/>
          <w:sz w:val="22"/>
          <w:szCs w:val="22"/>
        </w:rPr>
        <w:br/>
      </w:r>
      <w:r w:rsidRPr="004B6EAF">
        <w:rPr>
          <w:rFonts w:cstheme="minorHAnsi"/>
          <w:sz w:val="22"/>
          <w:szCs w:val="22"/>
        </w:rPr>
        <w:br/>
      </w:r>
    </w:p>
    <w:p w14:paraId="463AF53D" w14:textId="022E48A3" w:rsidR="00F84DC4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858E6">
        <w:rPr>
          <w:rFonts w:cstheme="minorHAnsi"/>
          <w:b/>
          <w:sz w:val="22"/>
          <w:szCs w:val="22"/>
        </w:rPr>
        <w:t>Online Courses</w:t>
      </w:r>
      <w:r w:rsidR="000858E6">
        <w:rPr>
          <w:rFonts w:cstheme="minorHAnsi"/>
          <w:sz w:val="22"/>
          <w:szCs w:val="22"/>
        </w:rPr>
        <w:t xml:space="preserve"> are another area the college is emphasizing for enrollment growth.</w:t>
      </w:r>
    </w:p>
    <w:p w14:paraId="5EDEFDCC" w14:textId="77777777" w:rsidR="00F84DC4" w:rsidRPr="00B22CB3" w:rsidRDefault="00F84DC4" w:rsidP="00F84DC4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B22CB3">
        <w:rPr>
          <w:rFonts w:cstheme="minorHAnsi"/>
          <w:sz w:val="22"/>
          <w:szCs w:val="22"/>
        </w:rPr>
        <w:lastRenderedPageBreak/>
        <w:t>In the last five years, what is the percentage change in fully online (no hybrid) WSCH in the program?</w:t>
      </w:r>
    </w:p>
    <w:p w14:paraId="2BBB76BE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784"/>
      </w:tblGrid>
      <w:tr w:rsidR="00F84DC4" w:rsidRPr="0001469E" w14:paraId="42EE07CB" w14:textId="77777777" w:rsidTr="002B3058">
        <w:trPr>
          <w:jc w:val="center"/>
        </w:trPr>
        <w:tc>
          <w:tcPr>
            <w:tcW w:w="0" w:type="auto"/>
          </w:tcPr>
          <w:p w14:paraId="51C7259F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14:paraId="5FFB335B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Increase in WSCH</w:t>
            </w:r>
          </w:p>
        </w:tc>
      </w:tr>
      <w:tr w:rsidR="00F84DC4" w:rsidRPr="0001469E" w14:paraId="41F149A3" w14:textId="77777777" w:rsidTr="002B3058">
        <w:trPr>
          <w:jc w:val="center"/>
        </w:trPr>
        <w:tc>
          <w:tcPr>
            <w:tcW w:w="0" w:type="auto"/>
          </w:tcPr>
          <w:p w14:paraId="40ADD980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14:paraId="687DECC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66F151BC" w14:textId="77777777" w:rsidTr="002B3058">
        <w:trPr>
          <w:jc w:val="center"/>
        </w:trPr>
        <w:tc>
          <w:tcPr>
            <w:tcW w:w="0" w:type="auto"/>
          </w:tcPr>
          <w:p w14:paraId="60A2C6A8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14:paraId="5FAC1011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44AE54B4" w14:textId="77777777" w:rsidTr="002B3058">
        <w:trPr>
          <w:jc w:val="center"/>
        </w:trPr>
        <w:tc>
          <w:tcPr>
            <w:tcW w:w="0" w:type="auto"/>
          </w:tcPr>
          <w:p w14:paraId="52D9994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14:paraId="00D9F590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5B0E1412" w14:textId="77777777" w:rsidTr="002B3058">
        <w:trPr>
          <w:jc w:val="center"/>
        </w:trPr>
        <w:tc>
          <w:tcPr>
            <w:tcW w:w="0" w:type="auto"/>
          </w:tcPr>
          <w:p w14:paraId="6EF44A7E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14:paraId="2CDAA58E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303EA431" w14:textId="77777777" w:rsidTr="002B3058">
        <w:trPr>
          <w:jc w:val="center"/>
        </w:trPr>
        <w:tc>
          <w:tcPr>
            <w:tcW w:w="0" w:type="auto"/>
          </w:tcPr>
          <w:p w14:paraId="4624EE6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14:paraId="11DB970E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E2DB6CD" w14:textId="77777777" w:rsidR="00F84DC4" w:rsidRPr="004B6EAF" w:rsidRDefault="00F84DC4" w:rsidP="00F84DC4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hat are the disaggregated enrollment and course completion trends for fully online offerings?</w:t>
      </w:r>
    </w:p>
    <w:p w14:paraId="6ACACFDB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0194E84B" w14:textId="6F156AA2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</w:t>
      </w:r>
      <w:r w:rsidR="000858E6">
        <w:rPr>
          <w:rFonts w:cstheme="minorHAnsi"/>
          <w:sz w:val="22"/>
          <w:szCs w:val="22"/>
        </w:rPr>
        <w:t xml:space="preserve"> part-time faculty</w:t>
      </w:r>
      <w:r w:rsidRPr="0001469E">
        <w:rPr>
          <w:rFonts w:cstheme="minorHAnsi"/>
          <w:sz w:val="22"/>
          <w:szCs w:val="22"/>
        </w:rPr>
        <w:t xml:space="preserve"> </w:t>
      </w:r>
      <w:r w:rsidR="000858E6">
        <w:rPr>
          <w:rFonts w:cstheme="minorHAnsi"/>
          <w:sz w:val="22"/>
          <w:szCs w:val="22"/>
        </w:rPr>
        <w:t>(</w:t>
      </w:r>
      <w:r w:rsidRPr="0001469E">
        <w:rPr>
          <w:rFonts w:cstheme="minorHAnsi"/>
          <w:sz w:val="22"/>
          <w:szCs w:val="22"/>
        </w:rPr>
        <w:t>1320</w:t>
      </w:r>
      <w:r w:rsidR="000858E6">
        <w:rPr>
          <w:rFonts w:cstheme="minorHAnsi"/>
          <w:sz w:val="22"/>
          <w:szCs w:val="22"/>
        </w:rPr>
        <w:t>)</w:t>
      </w:r>
      <w:r w:rsidRPr="0001469E">
        <w:rPr>
          <w:rFonts w:cstheme="minorHAnsi"/>
          <w:sz w:val="22"/>
          <w:szCs w:val="22"/>
        </w:rPr>
        <w:t xml:space="preserve"> budget for the program in the last five years?</w:t>
      </w:r>
    </w:p>
    <w:p w14:paraId="48A02FBB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105"/>
      </w:tblGrid>
      <w:tr w:rsidR="00F84DC4" w:rsidRPr="0001469E" w14:paraId="500C1318" w14:textId="77777777" w:rsidTr="002B3058">
        <w:trPr>
          <w:jc w:val="center"/>
        </w:trPr>
        <w:tc>
          <w:tcPr>
            <w:tcW w:w="0" w:type="auto"/>
          </w:tcPr>
          <w:p w14:paraId="4453F26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14:paraId="638713B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1320 Cost</w:t>
            </w:r>
          </w:p>
        </w:tc>
      </w:tr>
      <w:tr w:rsidR="00F84DC4" w:rsidRPr="0001469E" w14:paraId="1A128750" w14:textId="77777777" w:rsidTr="002B3058">
        <w:trPr>
          <w:jc w:val="center"/>
        </w:trPr>
        <w:tc>
          <w:tcPr>
            <w:tcW w:w="0" w:type="auto"/>
          </w:tcPr>
          <w:p w14:paraId="7A4561B9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14:paraId="52C2E68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025DAF66" w14:textId="77777777" w:rsidTr="002B3058">
        <w:trPr>
          <w:jc w:val="center"/>
        </w:trPr>
        <w:tc>
          <w:tcPr>
            <w:tcW w:w="0" w:type="auto"/>
          </w:tcPr>
          <w:p w14:paraId="53DDB95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14:paraId="7C1D128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25926E7B" w14:textId="77777777" w:rsidTr="002B3058">
        <w:trPr>
          <w:jc w:val="center"/>
        </w:trPr>
        <w:tc>
          <w:tcPr>
            <w:tcW w:w="0" w:type="auto"/>
          </w:tcPr>
          <w:p w14:paraId="5F1E9F6A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14:paraId="34D68AAA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5DB24C79" w14:textId="77777777" w:rsidTr="002B3058">
        <w:trPr>
          <w:jc w:val="center"/>
        </w:trPr>
        <w:tc>
          <w:tcPr>
            <w:tcW w:w="0" w:type="auto"/>
          </w:tcPr>
          <w:p w14:paraId="7DA52C89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14:paraId="44AA8B64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350F25EC" w14:textId="77777777" w:rsidTr="002B3058">
        <w:trPr>
          <w:jc w:val="center"/>
        </w:trPr>
        <w:tc>
          <w:tcPr>
            <w:tcW w:w="0" w:type="auto"/>
          </w:tcPr>
          <w:p w14:paraId="1C2CB34C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14:paraId="79E72F51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212E8D01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11E410AB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what has been the total cost of the program? </w:t>
      </w:r>
      <w:r w:rsidRPr="003338B4">
        <w:rPr>
          <w:rFonts w:cstheme="minorHAnsi"/>
          <w:sz w:val="22"/>
          <w:szCs w:val="22"/>
          <w:highlight w:val="yellow"/>
        </w:rPr>
        <w:t>*Request detail re: how this is being determined.</w:t>
      </w:r>
    </w:p>
    <w:p w14:paraId="75603786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513"/>
      </w:tblGrid>
      <w:tr w:rsidR="00F84DC4" w:rsidRPr="0001469E" w14:paraId="2D43CB87" w14:textId="77777777" w:rsidTr="002B3058">
        <w:trPr>
          <w:jc w:val="center"/>
        </w:trPr>
        <w:tc>
          <w:tcPr>
            <w:tcW w:w="0" w:type="auto"/>
          </w:tcPr>
          <w:p w14:paraId="073F13DB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14:paraId="19E97BEC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Program Costs</w:t>
            </w:r>
          </w:p>
        </w:tc>
      </w:tr>
      <w:tr w:rsidR="00F84DC4" w:rsidRPr="0001469E" w14:paraId="0D2F7B47" w14:textId="77777777" w:rsidTr="002B3058">
        <w:trPr>
          <w:jc w:val="center"/>
        </w:trPr>
        <w:tc>
          <w:tcPr>
            <w:tcW w:w="0" w:type="auto"/>
          </w:tcPr>
          <w:p w14:paraId="1CE3B5C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14:paraId="66C0CAC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20E804EB" w14:textId="77777777" w:rsidTr="002B3058">
        <w:trPr>
          <w:jc w:val="center"/>
        </w:trPr>
        <w:tc>
          <w:tcPr>
            <w:tcW w:w="0" w:type="auto"/>
          </w:tcPr>
          <w:p w14:paraId="7198FD80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14:paraId="154205DF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1D172B09" w14:textId="77777777" w:rsidTr="002B3058">
        <w:trPr>
          <w:jc w:val="center"/>
        </w:trPr>
        <w:tc>
          <w:tcPr>
            <w:tcW w:w="0" w:type="auto"/>
          </w:tcPr>
          <w:p w14:paraId="00117B19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14:paraId="39AC2BC0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443DEFBA" w14:textId="77777777" w:rsidTr="002B3058">
        <w:trPr>
          <w:jc w:val="center"/>
        </w:trPr>
        <w:tc>
          <w:tcPr>
            <w:tcW w:w="0" w:type="auto"/>
          </w:tcPr>
          <w:p w14:paraId="1CDAC7EC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14:paraId="10345F6F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3AF17DA7" w14:textId="77777777" w:rsidTr="002B3058">
        <w:trPr>
          <w:jc w:val="center"/>
        </w:trPr>
        <w:tc>
          <w:tcPr>
            <w:tcW w:w="0" w:type="auto"/>
          </w:tcPr>
          <w:p w14:paraId="17229A9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14:paraId="2590B160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5D6E37F9" w14:textId="77777777" w:rsidR="00F84DC4" w:rsidRDefault="00F84DC4" w:rsidP="00F84DC4">
      <w:pPr>
        <w:rPr>
          <w:rFonts w:cstheme="minorHAnsi"/>
          <w:sz w:val="22"/>
          <w:szCs w:val="22"/>
        </w:rPr>
      </w:pPr>
    </w:p>
    <w:p w14:paraId="68663029" w14:textId="77777777" w:rsidR="00F84DC4" w:rsidRDefault="00F84DC4" w:rsidP="00F84DC4">
      <w:pPr>
        <w:rPr>
          <w:rFonts w:cstheme="minorHAnsi"/>
          <w:sz w:val="22"/>
          <w:szCs w:val="22"/>
        </w:rPr>
      </w:pPr>
    </w:p>
    <w:p w14:paraId="33527388" w14:textId="77777777" w:rsidR="00F84DC4" w:rsidRDefault="00F84DC4" w:rsidP="00F84DC4">
      <w:pPr>
        <w:rPr>
          <w:rFonts w:cstheme="minorHAnsi"/>
          <w:sz w:val="22"/>
          <w:szCs w:val="22"/>
        </w:rPr>
      </w:pPr>
    </w:p>
    <w:p w14:paraId="7D26EBB0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592CC37C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25545253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how many students received an Associate’s degree </w:t>
      </w:r>
      <w:r>
        <w:rPr>
          <w:rFonts w:cstheme="minorHAnsi"/>
          <w:sz w:val="22"/>
          <w:szCs w:val="22"/>
        </w:rPr>
        <w:t xml:space="preserve">or a </w:t>
      </w:r>
      <w:r w:rsidRPr="0001469E">
        <w:rPr>
          <w:rFonts w:cstheme="minorHAnsi"/>
          <w:noProof/>
          <w:sz w:val="22"/>
          <w:szCs w:val="22"/>
        </w:rPr>
        <w:t>transcri</w:t>
      </w:r>
      <w:r>
        <w:rPr>
          <w:rFonts w:cstheme="minorHAnsi"/>
          <w:noProof/>
          <w:sz w:val="22"/>
          <w:szCs w:val="22"/>
        </w:rPr>
        <w:t>b</w:t>
      </w:r>
      <w:r w:rsidRPr="0001469E">
        <w:rPr>
          <w:rFonts w:cstheme="minorHAnsi"/>
          <w:noProof/>
          <w:sz w:val="22"/>
          <w:szCs w:val="22"/>
        </w:rPr>
        <w:t>able</w:t>
      </w:r>
      <w:r w:rsidRPr="0001469E">
        <w:rPr>
          <w:rFonts w:cstheme="minorHAnsi"/>
          <w:sz w:val="22"/>
          <w:szCs w:val="22"/>
        </w:rPr>
        <w:t xml:space="preserve"> certificate from this program? </w:t>
      </w:r>
      <w:r w:rsidRPr="00740445">
        <w:rPr>
          <w:rFonts w:cstheme="minorHAnsi"/>
          <w:sz w:val="22"/>
          <w:szCs w:val="22"/>
          <w:highlight w:val="yellow"/>
        </w:rPr>
        <w:t>*Disaggregate this data</w:t>
      </w:r>
    </w:p>
    <w:p w14:paraId="2EE711AC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tbl>
      <w:tblPr>
        <w:tblStyle w:val="TableGrid"/>
        <w:tblW w:w="9445" w:type="dxa"/>
        <w:jc w:val="center"/>
        <w:tblLook w:val="04A0" w:firstRow="1" w:lastRow="0" w:firstColumn="1" w:lastColumn="0" w:noHBand="0" w:noVBand="1"/>
      </w:tblPr>
      <w:tblGrid>
        <w:gridCol w:w="3949"/>
        <w:gridCol w:w="1116"/>
        <w:gridCol w:w="1116"/>
        <w:gridCol w:w="1092"/>
        <w:gridCol w:w="1092"/>
        <w:gridCol w:w="1080"/>
      </w:tblGrid>
      <w:tr w:rsidR="00F84DC4" w:rsidRPr="0001469E" w14:paraId="256BF15E" w14:textId="77777777" w:rsidTr="002B3058">
        <w:trPr>
          <w:jc w:val="center"/>
        </w:trPr>
        <w:tc>
          <w:tcPr>
            <w:tcW w:w="3949" w:type="dxa"/>
          </w:tcPr>
          <w:p w14:paraId="719DACF4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1116" w:type="dxa"/>
          </w:tcPr>
          <w:p w14:paraId="4900F2B1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1116" w:type="dxa"/>
          </w:tcPr>
          <w:p w14:paraId="446B596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1092" w:type="dxa"/>
          </w:tcPr>
          <w:p w14:paraId="65527E5E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1092" w:type="dxa"/>
          </w:tcPr>
          <w:p w14:paraId="28C6B8D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1080" w:type="dxa"/>
          </w:tcPr>
          <w:p w14:paraId="6AADB7AA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</w:tr>
      <w:tr w:rsidR="00F84DC4" w:rsidRPr="0001469E" w14:paraId="0A72C348" w14:textId="77777777" w:rsidTr="002B3058">
        <w:trPr>
          <w:jc w:val="center"/>
        </w:trPr>
        <w:tc>
          <w:tcPr>
            <w:tcW w:w="3949" w:type="dxa"/>
          </w:tcPr>
          <w:p w14:paraId="3917593F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Associates Degrees</w:t>
            </w:r>
          </w:p>
        </w:tc>
        <w:tc>
          <w:tcPr>
            <w:tcW w:w="1116" w:type="dxa"/>
          </w:tcPr>
          <w:p w14:paraId="4FC7A545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16" w:type="dxa"/>
          </w:tcPr>
          <w:p w14:paraId="391C2AAC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14:paraId="089DE3D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14:paraId="2C39D93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424FCCDB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16C68ABE" w14:textId="77777777" w:rsidTr="002B3058">
        <w:trPr>
          <w:jc w:val="center"/>
        </w:trPr>
        <w:tc>
          <w:tcPr>
            <w:tcW w:w="3949" w:type="dxa"/>
          </w:tcPr>
          <w:p w14:paraId="6FBA4CD6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 xml:space="preserve"># of </w:t>
            </w:r>
            <w:proofErr w:type="spellStart"/>
            <w:r w:rsidRPr="0001469E">
              <w:rPr>
                <w:rFonts w:cstheme="minorHAnsi"/>
                <w:sz w:val="22"/>
                <w:szCs w:val="22"/>
              </w:rPr>
              <w:t>Transcriptable</w:t>
            </w:r>
            <w:proofErr w:type="spellEnd"/>
            <w:r w:rsidRPr="0001469E">
              <w:rPr>
                <w:rFonts w:cstheme="minorHAnsi"/>
                <w:sz w:val="22"/>
                <w:szCs w:val="22"/>
              </w:rPr>
              <w:t xml:space="preserve"> Certificates</w:t>
            </w:r>
          </w:p>
        </w:tc>
        <w:tc>
          <w:tcPr>
            <w:tcW w:w="1116" w:type="dxa"/>
          </w:tcPr>
          <w:p w14:paraId="5922A9F9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16" w:type="dxa"/>
          </w:tcPr>
          <w:p w14:paraId="21DF9598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14:paraId="197A9D6C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92" w:type="dxa"/>
          </w:tcPr>
          <w:p w14:paraId="0FF5EA5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682CB91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59C56281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0460D3A5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Please describe how this program supports the overall general completion rates of the college or specific programs.</w:t>
      </w:r>
    </w:p>
    <w:p w14:paraId="11A4202F" w14:textId="77777777" w:rsidR="00F84DC4" w:rsidRPr="0001469E" w:rsidRDefault="00F84DC4" w:rsidP="00F84DC4">
      <w:pPr>
        <w:pStyle w:val="ListParagraph"/>
        <w:ind w:left="360"/>
        <w:rPr>
          <w:rFonts w:cstheme="minorHAnsi"/>
          <w:sz w:val="22"/>
          <w:szCs w:val="22"/>
        </w:rPr>
      </w:pPr>
    </w:p>
    <w:p w14:paraId="60736A3D" w14:textId="77777777" w:rsidR="00F84DC4" w:rsidRPr="0001469E" w:rsidRDefault="00F84DC4" w:rsidP="00F84DC4">
      <w:pPr>
        <w:pStyle w:val="ListParagraph"/>
        <w:ind w:left="360"/>
        <w:rPr>
          <w:rFonts w:cstheme="minorHAnsi"/>
          <w:sz w:val="22"/>
          <w:szCs w:val="22"/>
        </w:rPr>
      </w:pPr>
    </w:p>
    <w:p w14:paraId="46BF84B8" w14:textId="77777777" w:rsidR="00F84DC4" w:rsidRPr="0001469E" w:rsidRDefault="00F84DC4" w:rsidP="00F84DC4">
      <w:pPr>
        <w:pStyle w:val="ListParagraph"/>
        <w:ind w:left="360"/>
        <w:rPr>
          <w:rFonts w:cstheme="minorHAnsi"/>
          <w:sz w:val="22"/>
          <w:szCs w:val="22"/>
        </w:rPr>
      </w:pPr>
    </w:p>
    <w:p w14:paraId="3C536986" w14:textId="77777777" w:rsidR="00F84DC4" w:rsidRPr="0001469E" w:rsidRDefault="00F84DC4" w:rsidP="00F84DC4">
      <w:pPr>
        <w:pStyle w:val="ListParagraph"/>
        <w:ind w:left="360"/>
        <w:rPr>
          <w:rFonts w:cstheme="minorHAnsi"/>
          <w:sz w:val="22"/>
          <w:szCs w:val="22"/>
        </w:rPr>
      </w:pPr>
    </w:p>
    <w:p w14:paraId="67041BFC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experienced a need for additional section offerings based on waiting list data? If so, explain. </w:t>
      </w:r>
    </w:p>
    <w:p w14:paraId="23B27860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10C0CEF3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4FCFEC1C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76A1D1F9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39013B90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experienced personnel or other changes leading to </w:t>
      </w:r>
      <w:r w:rsidRPr="0029581E">
        <w:rPr>
          <w:rFonts w:cstheme="minorHAnsi"/>
          <w:noProof/>
          <w:sz w:val="22"/>
          <w:szCs w:val="22"/>
        </w:rPr>
        <w:t>a void</w:t>
      </w:r>
      <w:r w:rsidRPr="0001469E">
        <w:rPr>
          <w:rFonts w:cstheme="minorHAnsi"/>
          <w:sz w:val="22"/>
          <w:szCs w:val="22"/>
        </w:rPr>
        <w:t xml:space="preserve"> in subject matter expertise? If so, explain. </w:t>
      </w:r>
    </w:p>
    <w:p w14:paraId="7F56D1C2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40BA067F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3B981C44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55812648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56A6803B" w14:textId="77777777" w:rsidR="00F84DC4" w:rsidRPr="0001469E" w:rsidRDefault="00F84DC4" w:rsidP="00F84DC4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f this is a CTE program: what is the trend in wages for graduates of the program, in the last five years? </w:t>
      </w:r>
    </w:p>
    <w:p w14:paraId="4C923CBC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103"/>
      </w:tblGrid>
      <w:tr w:rsidR="00F84DC4" w:rsidRPr="0001469E" w14:paraId="68D4D0FD" w14:textId="77777777" w:rsidTr="002B3058">
        <w:trPr>
          <w:jc w:val="center"/>
        </w:trPr>
        <w:tc>
          <w:tcPr>
            <w:tcW w:w="0" w:type="auto"/>
          </w:tcPr>
          <w:p w14:paraId="2130E851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14:paraId="6C4D341B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Wages for Graduates</w:t>
            </w:r>
          </w:p>
        </w:tc>
      </w:tr>
      <w:tr w:rsidR="00F84DC4" w:rsidRPr="0001469E" w14:paraId="4D2DF99B" w14:textId="77777777" w:rsidTr="002B3058">
        <w:trPr>
          <w:jc w:val="center"/>
        </w:trPr>
        <w:tc>
          <w:tcPr>
            <w:tcW w:w="0" w:type="auto"/>
          </w:tcPr>
          <w:p w14:paraId="47626A61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14:paraId="2597D75E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3E076B93" w14:textId="77777777" w:rsidTr="002B3058">
        <w:trPr>
          <w:jc w:val="center"/>
        </w:trPr>
        <w:tc>
          <w:tcPr>
            <w:tcW w:w="0" w:type="auto"/>
          </w:tcPr>
          <w:p w14:paraId="77CD7B95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14:paraId="210AFFE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682ED752" w14:textId="77777777" w:rsidTr="002B3058">
        <w:trPr>
          <w:jc w:val="center"/>
        </w:trPr>
        <w:tc>
          <w:tcPr>
            <w:tcW w:w="0" w:type="auto"/>
          </w:tcPr>
          <w:p w14:paraId="3DB6C48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14:paraId="279DB4D3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3BA25C12" w14:textId="77777777" w:rsidTr="002B3058">
        <w:trPr>
          <w:jc w:val="center"/>
        </w:trPr>
        <w:tc>
          <w:tcPr>
            <w:tcW w:w="0" w:type="auto"/>
          </w:tcPr>
          <w:p w14:paraId="6807485E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14:paraId="7A702758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84DC4" w:rsidRPr="0001469E" w14:paraId="22B18FC9" w14:textId="77777777" w:rsidTr="002B3058">
        <w:trPr>
          <w:jc w:val="center"/>
        </w:trPr>
        <w:tc>
          <w:tcPr>
            <w:tcW w:w="0" w:type="auto"/>
          </w:tcPr>
          <w:p w14:paraId="5EB2F72D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14:paraId="12C174FB" w14:textId="77777777" w:rsidR="00F84DC4" w:rsidRPr="0001469E" w:rsidRDefault="00F84DC4" w:rsidP="002B3058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0E5DA41" w14:textId="77777777" w:rsidR="00F84DC4" w:rsidRPr="0001469E" w:rsidRDefault="00F84DC4" w:rsidP="00F84DC4">
      <w:pPr>
        <w:rPr>
          <w:rFonts w:cstheme="minorHAnsi"/>
          <w:sz w:val="22"/>
          <w:szCs w:val="22"/>
        </w:rPr>
      </w:pPr>
    </w:p>
    <w:p w14:paraId="04301BCE" w14:textId="77777777" w:rsidR="00F84DC4" w:rsidRDefault="00F84DC4" w:rsidP="00A574D8"/>
    <w:p w14:paraId="2956F243" w14:textId="77777777" w:rsidR="00EB79ED" w:rsidRPr="0001469E" w:rsidRDefault="0001469E" w:rsidP="00A574D8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  <w:u w:val="single"/>
        </w:rPr>
        <w:t xml:space="preserve">EQUITY </w:t>
      </w:r>
      <w:r w:rsidRPr="0001469E">
        <w:rPr>
          <w:rFonts w:cstheme="minorHAnsi"/>
          <w:b/>
          <w:sz w:val="28"/>
          <w:szCs w:val="28"/>
          <w:u w:val="single"/>
        </w:rPr>
        <w:t>CONSIDERATIONS</w:t>
      </w:r>
    </w:p>
    <w:p w14:paraId="0798C38B" w14:textId="4095839C" w:rsidR="00EB79ED" w:rsidRDefault="001658AF" w:rsidP="00A574D8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 college is committed to </w:t>
      </w:r>
      <w:r w:rsidR="00E05CD3">
        <w:rPr>
          <w:rFonts w:cstheme="minorHAnsi"/>
          <w:sz w:val="22"/>
          <w:szCs w:val="22"/>
        </w:rPr>
        <w:t>eliminating achievement disparities</w:t>
      </w:r>
      <w:r>
        <w:rPr>
          <w:rFonts w:cstheme="minorHAnsi"/>
          <w:sz w:val="22"/>
          <w:szCs w:val="22"/>
        </w:rPr>
        <w:t xml:space="preserve"> for traditionally marginalized students.</w:t>
      </w:r>
    </w:p>
    <w:p w14:paraId="767A3764" w14:textId="77777777" w:rsidR="001658AF" w:rsidRPr="0001469E" w:rsidRDefault="001658AF" w:rsidP="00A574D8">
      <w:pPr>
        <w:rPr>
          <w:rFonts w:cstheme="minorHAnsi"/>
          <w:sz w:val="22"/>
          <w:szCs w:val="22"/>
        </w:rPr>
      </w:pPr>
    </w:p>
    <w:p w14:paraId="0A925EC0" w14:textId="302EF8D3" w:rsidR="00ED0297" w:rsidRPr="0001469E" w:rsidRDefault="00E05CD3" w:rsidP="00ED0297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Increasing faculty diversity can have a significant positive effect on student success for marginalized students. </w:t>
      </w:r>
      <w:r w:rsidR="00ED0297" w:rsidRPr="0001469E">
        <w:rPr>
          <w:rFonts w:cstheme="minorHAnsi"/>
          <w:sz w:val="22"/>
          <w:szCs w:val="22"/>
        </w:rPr>
        <w:t xml:space="preserve">If you are approved for a new position, please explain what steps you would take to increase the diversity among </w:t>
      </w:r>
      <w:r w:rsidR="00FC40C5">
        <w:rPr>
          <w:rFonts w:cstheme="minorHAnsi"/>
          <w:sz w:val="22"/>
          <w:szCs w:val="22"/>
        </w:rPr>
        <w:t>the candidates in your applicant pool</w:t>
      </w:r>
      <w:r w:rsidR="003C0793">
        <w:rPr>
          <w:rFonts w:cstheme="minorHAnsi"/>
          <w:sz w:val="22"/>
          <w:szCs w:val="22"/>
        </w:rPr>
        <w:t xml:space="preserve"> </w:t>
      </w:r>
      <w:r w:rsidR="00ED0297" w:rsidRPr="0001469E">
        <w:rPr>
          <w:rFonts w:cstheme="minorHAnsi"/>
          <w:sz w:val="22"/>
          <w:szCs w:val="22"/>
        </w:rPr>
        <w:t xml:space="preserve">(e.g., marketing, outreach, </w:t>
      </w:r>
      <w:r w:rsidR="00ED0297">
        <w:rPr>
          <w:rFonts w:cstheme="minorHAnsi"/>
          <w:sz w:val="22"/>
          <w:szCs w:val="22"/>
        </w:rPr>
        <w:t xml:space="preserve">specific </w:t>
      </w:r>
      <w:r w:rsidR="00ED0297" w:rsidRPr="0001469E">
        <w:rPr>
          <w:rFonts w:cstheme="minorHAnsi"/>
          <w:noProof/>
          <w:sz w:val="22"/>
          <w:szCs w:val="22"/>
        </w:rPr>
        <w:t>conference</w:t>
      </w:r>
      <w:r w:rsidR="00ED0297">
        <w:rPr>
          <w:rFonts w:cstheme="minorHAnsi"/>
          <w:noProof/>
          <w:sz w:val="22"/>
          <w:szCs w:val="22"/>
        </w:rPr>
        <w:t>s</w:t>
      </w:r>
      <w:r w:rsidR="00ED0297" w:rsidRPr="0001469E">
        <w:rPr>
          <w:rFonts w:cstheme="minorHAnsi"/>
          <w:sz w:val="22"/>
          <w:szCs w:val="22"/>
        </w:rPr>
        <w:t xml:space="preserve"> to promote/interview).</w:t>
      </w:r>
    </w:p>
    <w:p w14:paraId="2C49A885" w14:textId="77777777" w:rsidR="00ED0297" w:rsidRDefault="00ED0297" w:rsidP="00ED0297">
      <w:pPr>
        <w:pStyle w:val="ListParagraph"/>
        <w:ind w:left="360"/>
        <w:rPr>
          <w:rFonts w:cstheme="minorHAnsi"/>
          <w:sz w:val="22"/>
          <w:szCs w:val="22"/>
        </w:rPr>
      </w:pPr>
    </w:p>
    <w:p w14:paraId="20D2B5B5" w14:textId="1DA551DE" w:rsidR="00EB79ED" w:rsidRPr="0001469E" w:rsidRDefault="00EB79ED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In the last five years, what is the</w:t>
      </w:r>
      <w:r w:rsidR="007E56DF">
        <w:rPr>
          <w:rFonts w:cstheme="minorHAnsi"/>
          <w:sz w:val="22"/>
          <w:szCs w:val="22"/>
        </w:rPr>
        <w:t xml:space="preserve"> program’s</w:t>
      </w:r>
      <w:r w:rsidRPr="0001469E">
        <w:rPr>
          <w:rFonts w:cstheme="minorHAnsi"/>
          <w:sz w:val="22"/>
          <w:szCs w:val="22"/>
        </w:rPr>
        <w:t xml:space="preserve"> trend in student success achievement </w:t>
      </w:r>
      <w:r w:rsidR="004D0750">
        <w:rPr>
          <w:rFonts w:cstheme="minorHAnsi"/>
          <w:sz w:val="22"/>
          <w:szCs w:val="22"/>
        </w:rPr>
        <w:t>disparities</w:t>
      </w:r>
      <w:r w:rsidRPr="0001469E">
        <w:rPr>
          <w:rFonts w:cstheme="minorHAnsi"/>
          <w:sz w:val="22"/>
          <w:szCs w:val="22"/>
        </w:rPr>
        <w:t xml:space="preserve"> </w:t>
      </w:r>
      <w:r w:rsidR="004D0750">
        <w:rPr>
          <w:rFonts w:cstheme="minorHAnsi"/>
          <w:sz w:val="22"/>
          <w:szCs w:val="22"/>
        </w:rPr>
        <w:t xml:space="preserve">for </w:t>
      </w:r>
      <w:r w:rsidR="004D0750" w:rsidRPr="00F417D4">
        <w:rPr>
          <w:rFonts w:cstheme="minorHAnsi"/>
          <w:sz w:val="22"/>
          <w:szCs w:val="22"/>
        </w:rPr>
        <w:t xml:space="preserve">traditionally </w:t>
      </w:r>
      <w:r w:rsidR="00E05CD3">
        <w:rPr>
          <w:rFonts w:cstheme="minorHAnsi"/>
          <w:sz w:val="22"/>
          <w:szCs w:val="22"/>
        </w:rPr>
        <w:t>marginalized</w:t>
      </w:r>
      <w:r w:rsidRPr="00F417D4">
        <w:rPr>
          <w:rFonts w:cstheme="minorHAnsi"/>
          <w:sz w:val="22"/>
          <w:szCs w:val="22"/>
        </w:rPr>
        <w:t xml:space="preserve"> student groups</w:t>
      </w:r>
      <w:r w:rsidRPr="0001469E">
        <w:rPr>
          <w:rFonts w:cstheme="minorHAnsi"/>
          <w:sz w:val="22"/>
          <w:szCs w:val="22"/>
        </w:rPr>
        <w:t>?</w:t>
      </w:r>
      <w:r w:rsidR="006C67F8" w:rsidRPr="0001469E">
        <w:rPr>
          <w:rFonts w:cstheme="minorHAnsi"/>
          <w:sz w:val="22"/>
          <w:szCs w:val="22"/>
        </w:rPr>
        <w:t xml:space="preserve">  </w:t>
      </w:r>
      <w:r w:rsidR="006C67F8" w:rsidRPr="0001469E">
        <w:rPr>
          <w:rFonts w:cstheme="minorHAnsi"/>
          <w:i/>
          <w:color w:val="00B0F0"/>
          <w:sz w:val="22"/>
          <w:szCs w:val="22"/>
        </w:rPr>
        <w:t>(example chart)</w:t>
      </w:r>
      <w:r w:rsidR="00E40B41">
        <w:rPr>
          <w:rFonts w:cstheme="minorHAnsi"/>
          <w:color w:val="00B0F0"/>
          <w:sz w:val="22"/>
          <w:szCs w:val="22"/>
        </w:rPr>
        <w:t xml:space="preserve"> </w:t>
      </w:r>
    </w:p>
    <w:p w14:paraId="4E91ADDB" w14:textId="77777777" w:rsidR="00EB79ED" w:rsidRPr="0001469E" w:rsidRDefault="00EB79ED" w:rsidP="00EB79ED">
      <w:pPr>
        <w:rPr>
          <w:rFonts w:cstheme="minorHAnsi"/>
          <w:sz w:val="22"/>
          <w:szCs w:val="22"/>
        </w:rPr>
      </w:pPr>
    </w:p>
    <w:p w14:paraId="45C780E0" w14:textId="77777777" w:rsidR="00EB79ED" w:rsidRPr="0001469E" w:rsidRDefault="006C67F8" w:rsidP="006C67F8">
      <w:pPr>
        <w:jc w:val="center"/>
        <w:rPr>
          <w:rFonts w:cstheme="minorHAnsi"/>
          <w:color w:val="FF0000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375A5376" wp14:editId="1F40A811">
            <wp:extent cx="4918549" cy="23862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8165" t="10012" r="13437" b="45901"/>
                    <a:stretch/>
                  </pic:blipFill>
                  <pic:spPr bwMode="auto">
                    <a:xfrm>
                      <a:off x="0" y="0"/>
                      <a:ext cx="4970402" cy="24113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A7F4CF" w14:textId="77777777" w:rsidR="00344CB9" w:rsidRPr="0001469E" w:rsidRDefault="00344CB9" w:rsidP="00EB79ED">
      <w:pPr>
        <w:rPr>
          <w:rFonts w:cstheme="minorHAnsi"/>
          <w:color w:val="FF0000"/>
          <w:sz w:val="22"/>
          <w:szCs w:val="22"/>
        </w:rPr>
      </w:pPr>
    </w:p>
    <w:p w14:paraId="1165EE51" w14:textId="77777777" w:rsidR="00E05CD3" w:rsidRDefault="00E05CD3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 college recognizes that our honors program has significant potential to eliminated achievement disparities. </w:t>
      </w:r>
    </w:p>
    <w:p w14:paraId="73675E19" w14:textId="00BDEE27" w:rsidR="00EB79ED" w:rsidRPr="0001469E" w:rsidRDefault="005E634A" w:rsidP="00E05CD3">
      <w:pPr>
        <w:pStyle w:val="ListParagraph"/>
        <w:numPr>
          <w:ilvl w:val="1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In the last five years, what is the </w:t>
      </w:r>
      <w:r w:rsidR="00B74A14" w:rsidRPr="0001469E">
        <w:rPr>
          <w:rFonts w:cstheme="minorHAnsi"/>
          <w:sz w:val="22"/>
          <w:szCs w:val="22"/>
        </w:rPr>
        <w:t>number of</w:t>
      </w:r>
      <w:r w:rsidRPr="0001469E">
        <w:rPr>
          <w:rFonts w:cstheme="minorHAnsi"/>
          <w:sz w:val="22"/>
          <w:szCs w:val="22"/>
        </w:rPr>
        <w:t xml:space="preserve"> Honors course offerings in the program?</w:t>
      </w:r>
    </w:p>
    <w:p w14:paraId="5F91C810" w14:textId="77777777" w:rsidR="005E634A" w:rsidRPr="0001469E" w:rsidRDefault="00C84819" w:rsidP="005E634A">
      <w:p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2051"/>
      </w:tblGrid>
      <w:tr w:rsidR="00B74A14" w:rsidRPr="0001469E" w14:paraId="7E56F8D6" w14:textId="77777777" w:rsidTr="007B0A54">
        <w:trPr>
          <w:jc w:val="center"/>
        </w:trPr>
        <w:tc>
          <w:tcPr>
            <w:tcW w:w="0" w:type="auto"/>
          </w:tcPr>
          <w:p w14:paraId="76B4E5B3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cademic Year</w:t>
            </w:r>
          </w:p>
        </w:tc>
        <w:tc>
          <w:tcPr>
            <w:tcW w:w="0" w:type="auto"/>
          </w:tcPr>
          <w:p w14:paraId="14DD06B5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# of Honors Sections</w:t>
            </w:r>
          </w:p>
        </w:tc>
      </w:tr>
      <w:tr w:rsidR="00B74A14" w:rsidRPr="0001469E" w14:paraId="1D1A02C9" w14:textId="77777777" w:rsidTr="007B0A54">
        <w:trPr>
          <w:jc w:val="center"/>
        </w:trPr>
        <w:tc>
          <w:tcPr>
            <w:tcW w:w="0" w:type="auto"/>
          </w:tcPr>
          <w:p w14:paraId="69951496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7-18</w:t>
            </w:r>
          </w:p>
        </w:tc>
        <w:tc>
          <w:tcPr>
            <w:tcW w:w="0" w:type="auto"/>
          </w:tcPr>
          <w:p w14:paraId="1743BF99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14:paraId="0F26B473" w14:textId="77777777" w:rsidTr="007B0A54">
        <w:trPr>
          <w:jc w:val="center"/>
        </w:trPr>
        <w:tc>
          <w:tcPr>
            <w:tcW w:w="0" w:type="auto"/>
          </w:tcPr>
          <w:p w14:paraId="09E9A753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6-17</w:t>
            </w:r>
          </w:p>
        </w:tc>
        <w:tc>
          <w:tcPr>
            <w:tcW w:w="0" w:type="auto"/>
          </w:tcPr>
          <w:p w14:paraId="63C4C782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14:paraId="0A13DB17" w14:textId="77777777" w:rsidTr="007B0A54">
        <w:trPr>
          <w:jc w:val="center"/>
        </w:trPr>
        <w:tc>
          <w:tcPr>
            <w:tcW w:w="0" w:type="auto"/>
          </w:tcPr>
          <w:p w14:paraId="5AE55AAB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5-16</w:t>
            </w:r>
          </w:p>
        </w:tc>
        <w:tc>
          <w:tcPr>
            <w:tcW w:w="0" w:type="auto"/>
          </w:tcPr>
          <w:p w14:paraId="2BD4497C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14:paraId="0387A3EC" w14:textId="77777777" w:rsidTr="007B0A54">
        <w:trPr>
          <w:jc w:val="center"/>
        </w:trPr>
        <w:tc>
          <w:tcPr>
            <w:tcW w:w="0" w:type="auto"/>
          </w:tcPr>
          <w:p w14:paraId="36C8A7F2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4-15</w:t>
            </w:r>
          </w:p>
        </w:tc>
        <w:tc>
          <w:tcPr>
            <w:tcW w:w="0" w:type="auto"/>
          </w:tcPr>
          <w:p w14:paraId="4ADFB74B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74A14" w:rsidRPr="0001469E" w14:paraId="5308D64A" w14:textId="77777777" w:rsidTr="007B0A54">
        <w:trPr>
          <w:jc w:val="center"/>
        </w:trPr>
        <w:tc>
          <w:tcPr>
            <w:tcW w:w="0" w:type="auto"/>
          </w:tcPr>
          <w:p w14:paraId="05A848E3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2013-14</w:t>
            </w:r>
          </w:p>
        </w:tc>
        <w:tc>
          <w:tcPr>
            <w:tcW w:w="0" w:type="auto"/>
          </w:tcPr>
          <w:p w14:paraId="2400F021" w14:textId="77777777" w:rsidR="00B74A14" w:rsidRPr="0001469E" w:rsidRDefault="00B74A1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12C8F1A" w14:textId="56EC4559" w:rsidR="00344CB9" w:rsidRPr="00E05CD3" w:rsidRDefault="00E05CD3" w:rsidP="00E05CD3">
      <w:pPr>
        <w:pStyle w:val="ListParagraph"/>
        <w:numPr>
          <w:ilvl w:val="1"/>
          <w:numId w:val="1"/>
        </w:numPr>
        <w:rPr>
          <w:rFonts w:cstheme="minorHAnsi"/>
          <w:sz w:val="22"/>
          <w:szCs w:val="22"/>
        </w:rPr>
      </w:pPr>
      <w:r w:rsidRPr="00E05CD3">
        <w:rPr>
          <w:rFonts w:cstheme="minorHAnsi"/>
          <w:sz w:val="22"/>
          <w:szCs w:val="22"/>
        </w:rPr>
        <w:t xml:space="preserve">Please describe </w:t>
      </w:r>
      <w:r w:rsidR="00516521" w:rsidRPr="00E05CD3">
        <w:rPr>
          <w:rFonts w:cstheme="minorHAnsi"/>
          <w:sz w:val="22"/>
          <w:szCs w:val="22"/>
        </w:rPr>
        <w:t xml:space="preserve">how </w:t>
      </w:r>
      <w:r w:rsidRPr="00E05CD3">
        <w:rPr>
          <w:rFonts w:cstheme="minorHAnsi"/>
          <w:sz w:val="22"/>
          <w:szCs w:val="22"/>
        </w:rPr>
        <w:t>your</w:t>
      </w:r>
      <w:r w:rsidR="00516521" w:rsidRPr="00E05CD3">
        <w:rPr>
          <w:rFonts w:cstheme="minorHAnsi"/>
          <w:sz w:val="22"/>
          <w:szCs w:val="22"/>
        </w:rPr>
        <w:t xml:space="preserve"> honors courses </w:t>
      </w:r>
      <w:r w:rsidRPr="00E05CD3">
        <w:rPr>
          <w:rFonts w:cstheme="minorHAnsi"/>
          <w:sz w:val="22"/>
          <w:szCs w:val="22"/>
        </w:rPr>
        <w:t>help the college eliminate achievement disparities</w:t>
      </w:r>
      <w:r w:rsidR="00516521" w:rsidRPr="00E05CD3">
        <w:rPr>
          <w:rFonts w:cstheme="minorHAnsi"/>
          <w:sz w:val="22"/>
          <w:szCs w:val="22"/>
        </w:rPr>
        <w:t>.</w:t>
      </w:r>
    </w:p>
    <w:p w14:paraId="53B6B6E9" w14:textId="77777777" w:rsidR="00F86E12" w:rsidRPr="0001469E" w:rsidRDefault="00F86E12" w:rsidP="005E634A">
      <w:pPr>
        <w:rPr>
          <w:rFonts w:cstheme="minorHAnsi"/>
          <w:sz w:val="22"/>
          <w:szCs w:val="22"/>
        </w:rPr>
      </w:pPr>
    </w:p>
    <w:p w14:paraId="2393D825" w14:textId="038B3FBC"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Does the program have any collaborations with any of the learning communities on campus</w:t>
      </w:r>
      <w:r w:rsidR="00F417D4">
        <w:rPr>
          <w:rFonts w:cstheme="minorHAnsi"/>
          <w:sz w:val="22"/>
          <w:szCs w:val="22"/>
        </w:rPr>
        <w:t>?</w:t>
      </w:r>
      <w:r w:rsidRPr="0001469E">
        <w:rPr>
          <w:rFonts w:cstheme="minorHAnsi"/>
          <w:sz w:val="22"/>
          <w:szCs w:val="22"/>
        </w:rPr>
        <w:t xml:space="preserve"> </w:t>
      </w:r>
      <w:r w:rsidR="00F417D4">
        <w:rPr>
          <w:rFonts w:cstheme="minorHAnsi"/>
          <w:sz w:val="22"/>
          <w:szCs w:val="22"/>
        </w:rPr>
        <w:t>I</w:t>
      </w:r>
      <w:r w:rsidRPr="0001469E">
        <w:rPr>
          <w:rFonts w:cstheme="minorHAnsi"/>
          <w:sz w:val="22"/>
          <w:szCs w:val="22"/>
        </w:rPr>
        <w:t xml:space="preserve">f so, </w:t>
      </w:r>
      <w:r w:rsidR="00F417D4">
        <w:rPr>
          <w:rFonts w:cstheme="minorHAnsi"/>
          <w:sz w:val="22"/>
          <w:szCs w:val="22"/>
        </w:rPr>
        <w:t xml:space="preserve">please </w:t>
      </w:r>
      <w:r w:rsidRPr="0001469E">
        <w:rPr>
          <w:rFonts w:cstheme="minorHAnsi"/>
          <w:sz w:val="22"/>
          <w:szCs w:val="22"/>
        </w:rPr>
        <w:t xml:space="preserve">list </w:t>
      </w:r>
      <w:r w:rsidR="00F417D4">
        <w:rPr>
          <w:rFonts w:cstheme="minorHAnsi"/>
          <w:sz w:val="22"/>
          <w:szCs w:val="22"/>
        </w:rPr>
        <w:t>them</w:t>
      </w:r>
      <w:r w:rsidRPr="0001469E">
        <w:rPr>
          <w:rFonts w:cstheme="minorHAnsi"/>
          <w:sz w:val="22"/>
          <w:szCs w:val="22"/>
        </w:rPr>
        <w:t xml:space="preserve"> here</w:t>
      </w:r>
      <w:r w:rsidR="006E100E">
        <w:rPr>
          <w:rFonts w:cstheme="minorHAnsi"/>
          <w:sz w:val="22"/>
          <w:szCs w:val="22"/>
        </w:rPr>
        <w:t>.</w:t>
      </w:r>
    </w:p>
    <w:p w14:paraId="79D7D290" w14:textId="77777777" w:rsidR="005E634A" w:rsidRPr="0001469E" w:rsidRDefault="005E634A" w:rsidP="005E634A">
      <w:pPr>
        <w:rPr>
          <w:rFonts w:cstheme="minorHAnsi"/>
          <w:sz w:val="22"/>
          <w:szCs w:val="22"/>
        </w:rPr>
      </w:pPr>
    </w:p>
    <w:p w14:paraId="67B5D752" w14:textId="77777777" w:rsidR="005E634A" w:rsidRPr="0001469E" w:rsidRDefault="005E634A" w:rsidP="005E634A">
      <w:pPr>
        <w:rPr>
          <w:rFonts w:cstheme="minorHAnsi"/>
          <w:sz w:val="22"/>
          <w:szCs w:val="22"/>
        </w:rPr>
      </w:pPr>
    </w:p>
    <w:p w14:paraId="46124C1D" w14:textId="77777777" w:rsidR="00344CB9" w:rsidRPr="0001469E" w:rsidRDefault="00344CB9" w:rsidP="005E634A">
      <w:pPr>
        <w:rPr>
          <w:rFonts w:cstheme="minorHAnsi"/>
          <w:sz w:val="22"/>
          <w:szCs w:val="22"/>
        </w:rPr>
      </w:pPr>
    </w:p>
    <w:p w14:paraId="46FEE0E2" w14:textId="77777777" w:rsidR="005E634A" w:rsidRPr="0001469E" w:rsidRDefault="005E634A" w:rsidP="00EB79ED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Does the program offer </w:t>
      </w:r>
      <w:r w:rsidRPr="0001469E">
        <w:rPr>
          <w:rFonts w:cstheme="minorHAnsi"/>
          <w:noProof/>
          <w:sz w:val="22"/>
          <w:szCs w:val="22"/>
        </w:rPr>
        <w:t>any</w:t>
      </w:r>
      <w:r w:rsidR="0001469E">
        <w:rPr>
          <w:rFonts w:cstheme="minorHAnsi"/>
          <w:sz w:val="22"/>
          <w:szCs w:val="22"/>
        </w:rPr>
        <w:t xml:space="preserve"> interdisciplinary curriculum? If yes, </w:t>
      </w:r>
      <w:r w:rsidR="00ED1EB3">
        <w:rPr>
          <w:rFonts w:cstheme="minorHAnsi"/>
          <w:sz w:val="22"/>
          <w:szCs w:val="22"/>
        </w:rPr>
        <w:t xml:space="preserve">please </w:t>
      </w:r>
      <w:r w:rsidRPr="0001469E">
        <w:rPr>
          <w:rFonts w:cstheme="minorHAnsi"/>
          <w:sz w:val="22"/>
          <w:szCs w:val="22"/>
        </w:rPr>
        <w:t>list the courses here</w:t>
      </w:r>
      <w:r w:rsidR="00ED1EB3">
        <w:rPr>
          <w:rFonts w:cstheme="minorHAnsi"/>
          <w:sz w:val="22"/>
          <w:szCs w:val="22"/>
        </w:rPr>
        <w:t>.</w:t>
      </w:r>
    </w:p>
    <w:p w14:paraId="3B060A9B" w14:textId="77777777" w:rsidR="005E634A" w:rsidRPr="0001469E" w:rsidRDefault="005E634A" w:rsidP="005E634A">
      <w:pPr>
        <w:rPr>
          <w:rFonts w:cstheme="minorHAnsi"/>
          <w:sz w:val="22"/>
          <w:szCs w:val="22"/>
        </w:rPr>
      </w:pPr>
    </w:p>
    <w:p w14:paraId="71D1A13D" w14:textId="77777777" w:rsidR="005E634A" w:rsidRPr="0001469E" w:rsidRDefault="005E634A" w:rsidP="005E634A">
      <w:pPr>
        <w:rPr>
          <w:rFonts w:cstheme="minorHAnsi"/>
          <w:sz w:val="22"/>
          <w:szCs w:val="22"/>
        </w:rPr>
      </w:pPr>
    </w:p>
    <w:p w14:paraId="1223A590" w14:textId="77777777" w:rsidR="005E634A" w:rsidRPr="0001469E" w:rsidRDefault="005E634A" w:rsidP="005E634A">
      <w:pPr>
        <w:rPr>
          <w:rFonts w:cstheme="minorHAnsi"/>
          <w:sz w:val="22"/>
          <w:szCs w:val="22"/>
        </w:rPr>
      </w:pPr>
    </w:p>
    <w:p w14:paraId="7C933749" w14:textId="77777777" w:rsidR="008E6931" w:rsidRPr="0001469E" w:rsidRDefault="008E6931" w:rsidP="005E634A">
      <w:pPr>
        <w:rPr>
          <w:rFonts w:cstheme="minorHAnsi"/>
          <w:sz w:val="22"/>
          <w:szCs w:val="22"/>
        </w:rPr>
      </w:pPr>
    </w:p>
    <w:p w14:paraId="36BCF1A4" w14:textId="77777777" w:rsidR="0001469E" w:rsidRPr="0001469E" w:rsidRDefault="005E634A" w:rsidP="0001469E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 xml:space="preserve">Has the program been engaged in </w:t>
      </w:r>
      <w:r w:rsidR="00C84819" w:rsidRPr="0001469E">
        <w:rPr>
          <w:rFonts w:cstheme="minorHAnsi"/>
          <w:sz w:val="22"/>
          <w:szCs w:val="22"/>
        </w:rPr>
        <w:t xml:space="preserve">creating and or </w:t>
      </w:r>
      <w:r w:rsidRPr="0001469E">
        <w:rPr>
          <w:rFonts w:cstheme="minorHAnsi"/>
          <w:sz w:val="22"/>
          <w:szCs w:val="22"/>
        </w:rPr>
        <w:t xml:space="preserve">revising course </w:t>
      </w:r>
      <w:r w:rsidR="00C84819" w:rsidRPr="0001469E">
        <w:rPr>
          <w:rFonts w:cstheme="minorHAnsi"/>
          <w:sz w:val="22"/>
          <w:szCs w:val="22"/>
        </w:rPr>
        <w:t xml:space="preserve">content, </w:t>
      </w:r>
      <w:r w:rsidRPr="0001469E">
        <w:rPr>
          <w:rFonts w:cstheme="minorHAnsi"/>
          <w:sz w:val="22"/>
          <w:szCs w:val="22"/>
        </w:rPr>
        <w:t>curriculum</w:t>
      </w:r>
      <w:r w:rsidR="00C84819" w:rsidRPr="0001469E">
        <w:rPr>
          <w:rFonts w:cstheme="minorHAnsi"/>
          <w:sz w:val="22"/>
          <w:szCs w:val="22"/>
        </w:rPr>
        <w:t>, or pedagogy</w:t>
      </w:r>
      <w:r w:rsidRPr="0001469E">
        <w:rPr>
          <w:rFonts w:cstheme="minorHAnsi"/>
          <w:sz w:val="22"/>
          <w:szCs w:val="22"/>
        </w:rPr>
        <w:t xml:space="preserve"> to offer culturally relevant </w:t>
      </w:r>
      <w:r w:rsidR="00C84819" w:rsidRPr="0001469E">
        <w:rPr>
          <w:rFonts w:cstheme="minorHAnsi"/>
          <w:sz w:val="22"/>
          <w:szCs w:val="22"/>
        </w:rPr>
        <w:t>classroom experiences</w:t>
      </w:r>
      <w:r w:rsidRPr="0001469E">
        <w:rPr>
          <w:rFonts w:cstheme="minorHAnsi"/>
          <w:sz w:val="22"/>
          <w:szCs w:val="22"/>
        </w:rPr>
        <w:t xml:space="preserve">? If so, </w:t>
      </w:r>
      <w:r w:rsidR="00E15FBC">
        <w:rPr>
          <w:rFonts w:cstheme="minorHAnsi"/>
          <w:sz w:val="22"/>
          <w:szCs w:val="22"/>
        </w:rPr>
        <w:t xml:space="preserve">please </w:t>
      </w:r>
      <w:r w:rsidRPr="0001469E">
        <w:rPr>
          <w:rFonts w:cstheme="minorHAnsi"/>
          <w:sz w:val="22"/>
          <w:szCs w:val="22"/>
        </w:rPr>
        <w:t xml:space="preserve">list examples here. </w:t>
      </w:r>
    </w:p>
    <w:p w14:paraId="098EFFD1" w14:textId="77777777"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14:paraId="4DF8A33B" w14:textId="77777777"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14:paraId="569AF203" w14:textId="77777777"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14:paraId="1143464B" w14:textId="77777777"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14:paraId="5CEC5F9F" w14:textId="77777777" w:rsidR="008E6931" w:rsidRPr="0001469E" w:rsidRDefault="008E6931" w:rsidP="005E634A">
      <w:pPr>
        <w:rPr>
          <w:rFonts w:cstheme="minorHAnsi"/>
          <w:sz w:val="22"/>
          <w:szCs w:val="22"/>
        </w:rPr>
      </w:pPr>
    </w:p>
    <w:p w14:paraId="41AD77D1" w14:textId="7C4D0CD8" w:rsidR="006C67F8" w:rsidRDefault="00A24EF3" w:rsidP="006C67F8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F417D4">
        <w:rPr>
          <w:rFonts w:cstheme="minorHAnsi"/>
          <w:sz w:val="22"/>
          <w:szCs w:val="22"/>
        </w:rPr>
        <w:t>What is the demographic</w:t>
      </w:r>
      <w:r w:rsidR="006C67F8" w:rsidRPr="00F417D4">
        <w:rPr>
          <w:rFonts w:cstheme="minorHAnsi"/>
          <w:sz w:val="22"/>
          <w:szCs w:val="22"/>
        </w:rPr>
        <w:t xml:space="preserve"> and gender</w:t>
      </w:r>
      <w:r w:rsidRPr="00F417D4">
        <w:rPr>
          <w:rFonts w:cstheme="minorHAnsi"/>
          <w:sz w:val="22"/>
          <w:szCs w:val="22"/>
        </w:rPr>
        <w:t xml:space="preserve"> of the Full-Time faculty in this program? </w:t>
      </w:r>
    </w:p>
    <w:p w14:paraId="32F2B4E7" w14:textId="77777777" w:rsidR="00F417D4" w:rsidRPr="006E100E" w:rsidRDefault="00F417D4" w:rsidP="006E100E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6"/>
        <w:gridCol w:w="1243"/>
        <w:gridCol w:w="1290"/>
      </w:tblGrid>
      <w:tr w:rsidR="000A30D4" w:rsidRPr="0001469E" w14:paraId="3640EA72" w14:textId="77777777" w:rsidTr="00197BB0">
        <w:trPr>
          <w:jc w:val="center"/>
        </w:trPr>
        <w:tc>
          <w:tcPr>
            <w:tcW w:w="0" w:type="auto"/>
          </w:tcPr>
          <w:p w14:paraId="36DA5FB9" w14:textId="77777777" w:rsidR="000A30D4" w:rsidRPr="0001469E" w:rsidRDefault="000A30D4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Ethnicity</w:t>
            </w:r>
          </w:p>
        </w:tc>
        <w:tc>
          <w:tcPr>
            <w:tcW w:w="0" w:type="auto"/>
          </w:tcPr>
          <w:p w14:paraId="72970B07" w14:textId="77777777" w:rsidR="000A30D4" w:rsidRPr="0001469E" w:rsidRDefault="000A30D4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Percentage</w:t>
            </w:r>
          </w:p>
        </w:tc>
        <w:tc>
          <w:tcPr>
            <w:tcW w:w="0" w:type="auto"/>
          </w:tcPr>
          <w:p w14:paraId="278F0F0B" w14:textId="77777777" w:rsidR="000A30D4" w:rsidRPr="0001469E" w:rsidRDefault="000A30D4" w:rsidP="00A24EF3">
            <w:pPr>
              <w:rPr>
                <w:rFonts w:cstheme="minorHAnsi"/>
                <w:b/>
                <w:sz w:val="22"/>
                <w:szCs w:val="22"/>
              </w:rPr>
            </w:pPr>
            <w:r w:rsidRPr="00F417D4">
              <w:rPr>
                <w:rFonts w:cstheme="minorHAnsi"/>
                <w:b/>
                <w:sz w:val="22"/>
                <w:szCs w:val="22"/>
              </w:rPr>
              <w:t>Head Count</w:t>
            </w:r>
          </w:p>
        </w:tc>
      </w:tr>
      <w:tr w:rsidR="000A30D4" w:rsidRPr="0001469E" w14:paraId="7C735006" w14:textId="77777777" w:rsidTr="00197BB0">
        <w:trPr>
          <w:jc w:val="center"/>
        </w:trPr>
        <w:tc>
          <w:tcPr>
            <w:tcW w:w="0" w:type="auto"/>
          </w:tcPr>
          <w:p w14:paraId="736EDBE5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14:paraId="7EF6E124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60281325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56937DCC" w14:textId="77777777" w:rsidTr="00197BB0">
        <w:trPr>
          <w:jc w:val="center"/>
        </w:trPr>
        <w:tc>
          <w:tcPr>
            <w:tcW w:w="0" w:type="auto"/>
          </w:tcPr>
          <w:p w14:paraId="6ED1F15C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sian</w:t>
            </w:r>
          </w:p>
        </w:tc>
        <w:tc>
          <w:tcPr>
            <w:tcW w:w="0" w:type="auto"/>
          </w:tcPr>
          <w:p w14:paraId="072547F1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3C45A338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427DA281" w14:textId="77777777" w:rsidTr="00197BB0">
        <w:trPr>
          <w:jc w:val="center"/>
        </w:trPr>
        <w:tc>
          <w:tcPr>
            <w:tcW w:w="0" w:type="auto"/>
          </w:tcPr>
          <w:p w14:paraId="734DEEDF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Latinx</w:t>
            </w:r>
          </w:p>
        </w:tc>
        <w:tc>
          <w:tcPr>
            <w:tcW w:w="0" w:type="auto"/>
          </w:tcPr>
          <w:p w14:paraId="0FD1D335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7FA044D5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3251FA24" w14:textId="77777777" w:rsidTr="00197BB0">
        <w:trPr>
          <w:jc w:val="center"/>
        </w:trPr>
        <w:tc>
          <w:tcPr>
            <w:tcW w:w="0" w:type="auto"/>
          </w:tcPr>
          <w:p w14:paraId="68D003E8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29581E">
              <w:rPr>
                <w:rFonts w:cstheme="minorHAnsi"/>
                <w:noProof/>
                <w:sz w:val="22"/>
                <w:szCs w:val="22"/>
              </w:rPr>
              <w:t>Filipinx</w:t>
            </w:r>
          </w:p>
        </w:tc>
        <w:tc>
          <w:tcPr>
            <w:tcW w:w="0" w:type="auto"/>
          </w:tcPr>
          <w:p w14:paraId="0F32BB58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2849CD34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0FC53519" w14:textId="77777777" w:rsidTr="00197BB0">
        <w:trPr>
          <w:jc w:val="center"/>
        </w:trPr>
        <w:tc>
          <w:tcPr>
            <w:tcW w:w="0" w:type="auto"/>
          </w:tcPr>
          <w:p w14:paraId="0DF5FE0A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African American</w:t>
            </w:r>
          </w:p>
        </w:tc>
        <w:tc>
          <w:tcPr>
            <w:tcW w:w="0" w:type="auto"/>
          </w:tcPr>
          <w:p w14:paraId="311F79A2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1F8A17F1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2369DD10" w14:textId="77777777" w:rsidTr="00197BB0">
        <w:trPr>
          <w:jc w:val="center"/>
        </w:trPr>
        <w:tc>
          <w:tcPr>
            <w:tcW w:w="0" w:type="auto"/>
          </w:tcPr>
          <w:p w14:paraId="1B92AA92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Pacific Islander</w:t>
            </w:r>
          </w:p>
        </w:tc>
        <w:tc>
          <w:tcPr>
            <w:tcW w:w="0" w:type="auto"/>
          </w:tcPr>
          <w:p w14:paraId="64A65623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5C437845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6188FA5D" w14:textId="77777777" w:rsidTr="00197BB0">
        <w:trPr>
          <w:jc w:val="center"/>
        </w:trPr>
        <w:tc>
          <w:tcPr>
            <w:tcW w:w="0" w:type="auto"/>
          </w:tcPr>
          <w:p w14:paraId="2F527B2A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Native American</w:t>
            </w:r>
          </w:p>
        </w:tc>
        <w:tc>
          <w:tcPr>
            <w:tcW w:w="0" w:type="auto"/>
          </w:tcPr>
          <w:p w14:paraId="0A4BD79F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1A9BAEAE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7F5B55F1" w14:textId="77777777" w:rsidTr="00197BB0">
        <w:trPr>
          <w:jc w:val="center"/>
        </w:trPr>
        <w:tc>
          <w:tcPr>
            <w:tcW w:w="0" w:type="auto"/>
          </w:tcPr>
          <w:p w14:paraId="5EF9A19E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Other</w:t>
            </w:r>
          </w:p>
        </w:tc>
        <w:tc>
          <w:tcPr>
            <w:tcW w:w="0" w:type="auto"/>
          </w:tcPr>
          <w:p w14:paraId="29BA1074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6215F4C0" w14:textId="77777777" w:rsidR="000A30D4" w:rsidRPr="0001469E" w:rsidRDefault="000A30D4" w:rsidP="00A24EF3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DFD09D7" w14:textId="77777777" w:rsidR="00DB223F" w:rsidRPr="0001469E" w:rsidRDefault="00DB223F" w:rsidP="00A24EF3">
      <w:pPr>
        <w:rPr>
          <w:rFonts w:cstheme="minorHAnsi"/>
          <w:sz w:val="22"/>
          <w:szCs w:val="22"/>
        </w:rPr>
      </w:pPr>
    </w:p>
    <w:p w14:paraId="1F6F70B9" w14:textId="77777777" w:rsidR="008E6931" w:rsidRPr="0001469E" w:rsidRDefault="008E6931" w:rsidP="00A24EF3">
      <w:pPr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1"/>
        <w:gridCol w:w="1243"/>
        <w:gridCol w:w="1290"/>
      </w:tblGrid>
      <w:tr w:rsidR="000A30D4" w:rsidRPr="0001469E" w14:paraId="08E35F7C" w14:textId="77777777" w:rsidTr="00B85365">
        <w:trPr>
          <w:jc w:val="center"/>
        </w:trPr>
        <w:tc>
          <w:tcPr>
            <w:tcW w:w="0" w:type="auto"/>
          </w:tcPr>
          <w:p w14:paraId="1144272D" w14:textId="77777777" w:rsidR="000A30D4" w:rsidRPr="0001469E" w:rsidRDefault="000A30D4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14:paraId="7E9FA523" w14:textId="77777777" w:rsidR="000A30D4" w:rsidRPr="0001469E" w:rsidRDefault="000A30D4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01469E">
              <w:rPr>
                <w:rFonts w:cstheme="minorHAnsi"/>
                <w:b/>
                <w:sz w:val="22"/>
                <w:szCs w:val="22"/>
              </w:rPr>
              <w:t>Percentage</w:t>
            </w:r>
          </w:p>
        </w:tc>
        <w:tc>
          <w:tcPr>
            <w:tcW w:w="0" w:type="auto"/>
          </w:tcPr>
          <w:p w14:paraId="4D8F2DF8" w14:textId="77777777" w:rsidR="000A30D4" w:rsidRPr="0001469E" w:rsidRDefault="000A30D4" w:rsidP="007B0A54">
            <w:pPr>
              <w:rPr>
                <w:rFonts w:cstheme="minorHAnsi"/>
                <w:b/>
                <w:sz w:val="22"/>
                <w:szCs w:val="22"/>
              </w:rPr>
            </w:pPr>
            <w:r w:rsidRPr="00F417D4">
              <w:rPr>
                <w:rFonts w:cstheme="minorHAnsi"/>
                <w:b/>
                <w:sz w:val="22"/>
                <w:szCs w:val="22"/>
              </w:rPr>
              <w:t>Head Count</w:t>
            </w:r>
          </w:p>
        </w:tc>
      </w:tr>
      <w:tr w:rsidR="000A30D4" w:rsidRPr="0001469E" w14:paraId="3B13F15E" w14:textId="77777777" w:rsidTr="00B85365">
        <w:trPr>
          <w:jc w:val="center"/>
        </w:trPr>
        <w:tc>
          <w:tcPr>
            <w:tcW w:w="0" w:type="auto"/>
          </w:tcPr>
          <w:p w14:paraId="15D2CA1A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Male</w:t>
            </w:r>
          </w:p>
        </w:tc>
        <w:tc>
          <w:tcPr>
            <w:tcW w:w="0" w:type="auto"/>
          </w:tcPr>
          <w:p w14:paraId="52A007CF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60586B29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57DF63DC" w14:textId="77777777" w:rsidTr="00B85365">
        <w:trPr>
          <w:jc w:val="center"/>
        </w:trPr>
        <w:tc>
          <w:tcPr>
            <w:tcW w:w="0" w:type="auto"/>
          </w:tcPr>
          <w:p w14:paraId="071F6517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Female</w:t>
            </w:r>
          </w:p>
        </w:tc>
        <w:tc>
          <w:tcPr>
            <w:tcW w:w="0" w:type="auto"/>
          </w:tcPr>
          <w:p w14:paraId="5A75D0D6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74D98565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A30D4" w:rsidRPr="0001469E" w14:paraId="255B56E5" w14:textId="77777777" w:rsidTr="00B85365">
        <w:trPr>
          <w:jc w:val="center"/>
        </w:trPr>
        <w:tc>
          <w:tcPr>
            <w:tcW w:w="0" w:type="auto"/>
          </w:tcPr>
          <w:p w14:paraId="3006C59D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  <w:r w:rsidRPr="0001469E">
              <w:rPr>
                <w:rFonts w:cstheme="minorHAnsi"/>
                <w:sz w:val="22"/>
                <w:szCs w:val="22"/>
              </w:rPr>
              <w:t>Non-binary</w:t>
            </w:r>
          </w:p>
        </w:tc>
        <w:tc>
          <w:tcPr>
            <w:tcW w:w="0" w:type="auto"/>
          </w:tcPr>
          <w:p w14:paraId="0ED7F7F2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0" w:type="auto"/>
          </w:tcPr>
          <w:p w14:paraId="0E4FC593" w14:textId="77777777" w:rsidR="000A30D4" w:rsidRPr="0001469E" w:rsidRDefault="000A30D4" w:rsidP="007B0A54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3C215566" w14:textId="77777777" w:rsidR="00D67AFD" w:rsidRPr="0001469E" w:rsidRDefault="00D67AFD" w:rsidP="00D67AFD">
      <w:pPr>
        <w:pStyle w:val="ListParagraph"/>
        <w:ind w:left="360"/>
        <w:rPr>
          <w:rFonts w:cstheme="minorHAnsi"/>
          <w:sz w:val="22"/>
          <w:szCs w:val="22"/>
        </w:rPr>
      </w:pPr>
    </w:p>
    <w:p w14:paraId="65D60B76" w14:textId="77777777" w:rsidR="0001469E" w:rsidRPr="0001469E" w:rsidRDefault="0001469E" w:rsidP="0001469E">
      <w:pPr>
        <w:pStyle w:val="ListParagraph"/>
        <w:numPr>
          <w:ilvl w:val="0"/>
          <w:numId w:val="1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What is the ratio of Full-Time to Part-Time faculty in the program for the last five years?</w:t>
      </w:r>
    </w:p>
    <w:p w14:paraId="5F828CCD" w14:textId="77777777" w:rsidR="0001469E" w:rsidRPr="0001469E" w:rsidRDefault="0001469E" w:rsidP="0001469E">
      <w:pPr>
        <w:pStyle w:val="ListParagraph"/>
        <w:ind w:left="360"/>
        <w:rPr>
          <w:rFonts w:cstheme="minorHAnsi"/>
          <w:sz w:val="22"/>
          <w:szCs w:val="22"/>
        </w:rPr>
      </w:pPr>
    </w:p>
    <w:p w14:paraId="2E6073A2" w14:textId="77777777" w:rsidR="0001469E" w:rsidRPr="0001469E" w:rsidRDefault="0001469E" w:rsidP="0001469E">
      <w:pPr>
        <w:jc w:val="center"/>
        <w:rPr>
          <w:rFonts w:cstheme="minorHAnsi"/>
          <w:sz w:val="22"/>
          <w:szCs w:val="22"/>
        </w:rPr>
      </w:pPr>
      <w:r w:rsidRPr="0001469E">
        <w:rPr>
          <w:rFonts w:cstheme="minorHAnsi"/>
          <w:noProof/>
          <w:sz w:val="22"/>
          <w:szCs w:val="22"/>
        </w:rPr>
        <w:drawing>
          <wp:inline distT="0" distB="0" distL="0" distR="0" wp14:anchorId="0E7C519F" wp14:editId="5253F224">
            <wp:extent cx="4508775" cy="147184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9236" t="33773" r="5261" b="29140"/>
                    <a:stretch/>
                  </pic:blipFill>
                  <pic:spPr bwMode="auto">
                    <a:xfrm>
                      <a:off x="0" y="0"/>
                      <a:ext cx="4577643" cy="1494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0DB8D" w14:textId="77777777" w:rsidR="0001469E" w:rsidRPr="0001469E" w:rsidRDefault="0001469E" w:rsidP="0001469E">
      <w:pPr>
        <w:rPr>
          <w:rFonts w:cstheme="minorHAnsi"/>
          <w:sz w:val="22"/>
          <w:szCs w:val="22"/>
        </w:rPr>
      </w:pPr>
    </w:p>
    <w:p w14:paraId="643397EC" w14:textId="77777777" w:rsidR="00D67AFD" w:rsidRPr="0001469E" w:rsidRDefault="00D67AFD" w:rsidP="00D67AFD">
      <w:pPr>
        <w:rPr>
          <w:rFonts w:cstheme="minorHAnsi"/>
          <w:sz w:val="22"/>
          <w:szCs w:val="22"/>
        </w:rPr>
      </w:pPr>
    </w:p>
    <w:p w14:paraId="2A582190" w14:textId="77777777" w:rsidR="00D67AFD" w:rsidRPr="0001469E" w:rsidRDefault="00D67AFD" w:rsidP="00D67AFD">
      <w:pPr>
        <w:rPr>
          <w:rFonts w:cstheme="minorHAnsi"/>
          <w:sz w:val="22"/>
          <w:szCs w:val="22"/>
        </w:rPr>
      </w:pPr>
    </w:p>
    <w:p w14:paraId="38BEE0E2" w14:textId="77777777" w:rsidR="00C90F69" w:rsidRPr="0001469E" w:rsidRDefault="00C90F69" w:rsidP="00AC140E">
      <w:pPr>
        <w:rPr>
          <w:rFonts w:cstheme="minorHAnsi"/>
          <w:color w:val="FF0000"/>
          <w:sz w:val="22"/>
          <w:szCs w:val="22"/>
        </w:rPr>
      </w:pPr>
    </w:p>
    <w:p w14:paraId="417D64AA" w14:textId="62FCB864" w:rsidR="00FE4B6D" w:rsidRPr="00586308" w:rsidRDefault="00FE4B6D" w:rsidP="00AC140E">
      <w:pPr>
        <w:rPr>
          <w:rFonts w:cstheme="minorHAnsi"/>
          <w:b/>
          <w:noProof/>
          <w:sz w:val="28"/>
          <w:szCs w:val="28"/>
          <w:u w:val="single"/>
        </w:rPr>
      </w:pPr>
      <w:r w:rsidRPr="00586308">
        <w:rPr>
          <w:rFonts w:cstheme="minorHAnsi"/>
          <w:b/>
          <w:noProof/>
          <w:sz w:val="28"/>
          <w:szCs w:val="28"/>
          <w:u w:val="single"/>
        </w:rPr>
        <w:t>PROGRAM ACCREDITATION REQUIREMENTS</w:t>
      </w:r>
    </w:p>
    <w:p w14:paraId="143AB237" w14:textId="77777777" w:rsidR="00FE4B6D" w:rsidRPr="00586308" w:rsidRDefault="00FE4B6D" w:rsidP="00AC140E">
      <w:pPr>
        <w:rPr>
          <w:rFonts w:cstheme="minorHAnsi"/>
          <w:b/>
          <w:noProof/>
          <w:sz w:val="28"/>
          <w:szCs w:val="28"/>
          <w:u w:val="single"/>
        </w:rPr>
      </w:pPr>
    </w:p>
    <w:p w14:paraId="2AD3B250" w14:textId="18C2697A" w:rsidR="00FE4B6D" w:rsidRPr="00586308" w:rsidRDefault="00FE4B6D" w:rsidP="00FE4B6D">
      <w:pPr>
        <w:rPr>
          <w:rFonts w:cstheme="minorHAnsi"/>
          <w:noProof/>
        </w:rPr>
      </w:pPr>
      <w:r w:rsidRPr="00586308">
        <w:rPr>
          <w:rFonts w:cstheme="minorHAnsi"/>
          <w:noProof/>
        </w:rPr>
        <w:t>1.   Does the program have accreditation re</w:t>
      </w:r>
      <w:r w:rsidR="00712649" w:rsidRPr="00586308">
        <w:rPr>
          <w:rFonts w:cstheme="minorHAnsi"/>
          <w:noProof/>
        </w:rPr>
        <w:t>l</w:t>
      </w:r>
      <w:r w:rsidRPr="00586308">
        <w:rPr>
          <w:rFonts w:cstheme="minorHAnsi"/>
          <w:noProof/>
        </w:rPr>
        <w:t>ated requirements the college should consider this faculty hiring cycle? If</w:t>
      </w:r>
      <w:bookmarkStart w:id="0" w:name="_GoBack"/>
      <w:bookmarkEnd w:id="0"/>
      <w:r w:rsidRPr="00586308">
        <w:rPr>
          <w:rFonts w:cstheme="minorHAnsi"/>
          <w:noProof/>
        </w:rPr>
        <w:t xml:space="preserve"> yes, please explain </w:t>
      </w:r>
      <w:r w:rsidR="00DE0D29" w:rsidRPr="00586308">
        <w:rPr>
          <w:rFonts w:cstheme="minorHAnsi"/>
          <w:noProof/>
        </w:rPr>
        <w:t>said requirements in detail</w:t>
      </w:r>
      <w:r w:rsidRPr="00586308">
        <w:rPr>
          <w:rFonts w:cstheme="minorHAnsi"/>
          <w:noProof/>
        </w:rPr>
        <w:t>.</w:t>
      </w:r>
    </w:p>
    <w:p w14:paraId="5ED72D0A" w14:textId="77777777" w:rsidR="00FE4B6D" w:rsidRPr="00586308" w:rsidRDefault="00FE4B6D" w:rsidP="00FE4B6D">
      <w:pPr>
        <w:rPr>
          <w:rFonts w:cstheme="minorHAnsi"/>
          <w:noProof/>
        </w:rPr>
      </w:pPr>
    </w:p>
    <w:p w14:paraId="788E086B" w14:textId="42A95897" w:rsidR="00FE4B6D" w:rsidRDefault="00FE4B6D" w:rsidP="00FE4B6D">
      <w:pPr>
        <w:rPr>
          <w:rFonts w:cstheme="minorHAnsi"/>
          <w:noProof/>
        </w:rPr>
      </w:pPr>
      <w:r w:rsidRPr="00586308">
        <w:rPr>
          <w:rFonts w:cstheme="minorHAnsi"/>
          <w:noProof/>
        </w:rPr>
        <w:lastRenderedPageBreak/>
        <w:t xml:space="preserve">2.   What consequences might the college/program </w:t>
      </w:r>
      <w:r w:rsidR="00712649" w:rsidRPr="00586308">
        <w:rPr>
          <w:rFonts w:cstheme="minorHAnsi"/>
          <w:noProof/>
        </w:rPr>
        <w:t>face should the above accreditation requirements not be met?</w:t>
      </w:r>
    </w:p>
    <w:p w14:paraId="75B86E58" w14:textId="77777777" w:rsidR="00712649" w:rsidRDefault="00712649" w:rsidP="00FE4B6D">
      <w:pPr>
        <w:rPr>
          <w:rFonts w:cstheme="minorHAnsi"/>
          <w:noProof/>
        </w:rPr>
      </w:pPr>
    </w:p>
    <w:p w14:paraId="3F6E2FD6" w14:textId="77777777" w:rsidR="00712649" w:rsidRPr="00FE4B6D" w:rsidRDefault="00712649" w:rsidP="00FE4B6D">
      <w:pPr>
        <w:rPr>
          <w:rFonts w:cstheme="minorHAnsi"/>
          <w:noProof/>
        </w:rPr>
      </w:pPr>
    </w:p>
    <w:p w14:paraId="028BA487" w14:textId="77777777" w:rsidR="00FE4B6D" w:rsidRDefault="00FE4B6D" w:rsidP="00AC140E">
      <w:pPr>
        <w:rPr>
          <w:rFonts w:cstheme="minorHAnsi"/>
          <w:b/>
          <w:noProof/>
          <w:sz w:val="28"/>
          <w:szCs w:val="28"/>
          <w:u w:val="single"/>
        </w:rPr>
      </w:pPr>
    </w:p>
    <w:p w14:paraId="0DC60CEE" w14:textId="26A56B4A" w:rsidR="00AC140E" w:rsidRDefault="0029581E" w:rsidP="00AC140E">
      <w:pPr>
        <w:rPr>
          <w:rFonts w:cstheme="minorHAnsi"/>
          <w:b/>
          <w:sz w:val="28"/>
          <w:szCs w:val="28"/>
          <w:u w:val="single"/>
        </w:rPr>
      </w:pPr>
      <w:r w:rsidRPr="0029581E">
        <w:rPr>
          <w:rFonts w:cstheme="minorHAnsi"/>
          <w:b/>
          <w:noProof/>
          <w:sz w:val="28"/>
          <w:szCs w:val="28"/>
          <w:u w:val="single"/>
        </w:rPr>
        <w:t>SERVICE LEARNING</w:t>
      </w:r>
      <w:r w:rsidR="006E100E">
        <w:rPr>
          <w:rFonts w:cstheme="minorHAnsi"/>
          <w:b/>
          <w:noProof/>
          <w:sz w:val="28"/>
          <w:szCs w:val="28"/>
          <w:u w:val="single"/>
        </w:rPr>
        <w:t>/LEADERSHIP</w:t>
      </w:r>
      <w:r w:rsidRPr="0029581E">
        <w:rPr>
          <w:rFonts w:cstheme="minorHAnsi"/>
          <w:b/>
          <w:sz w:val="28"/>
          <w:szCs w:val="28"/>
          <w:u w:val="single"/>
        </w:rPr>
        <w:t xml:space="preserve"> CONSIDERATIONS</w:t>
      </w:r>
    </w:p>
    <w:p w14:paraId="01EABD3D" w14:textId="77777777" w:rsidR="007C4B2E" w:rsidRPr="0029581E" w:rsidRDefault="007C4B2E" w:rsidP="00AC140E">
      <w:pPr>
        <w:rPr>
          <w:rFonts w:cstheme="minorHAnsi"/>
          <w:b/>
          <w:sz w:val="28"/>
          <w:szCs w:val="28"/>
          <w:u w:val="single"/>
        </w:rPr>
      </w:pPr>
    </w:p>
    <w:p w14:paraId="256A782C" w14:textId="77777777" w:rsidR="00AC140E" w:rsidRPr="0001469E" w:rsidRDefault="00AC140E" w:rsidP="00AC140E">
      <w:pPr>
        <w:rPr>
          <w:rFonts w:cstheme="minorHAnsi"/>
          <w:sz w:val="22"/>
          <w:szCs w:val="22"/>
          <w:u w:val="single"/>
        </w:rPr>
      </w:pPr>
    </w:p>
    <w:p w14:paraId="0090ED82" w14:textId="2A5A0A66" w:rsidR="00AC140E" w:rsidRPr="0001469E" w:rsidRDefault="00783D98" w:rsidP="00AC140E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</w:t>
      </w:r>
      <w:r w:rsidRPr="00AD2D5A">
        <w:rPr>
          <w:rFonts w:cstheme="minorHAnsi"/>
        </w:rPr>
        <w:t xml:space="preserve">f your program </w:t>
      </w:r>
      <w:r>
        <w:rPr>
          <w:rFonts w:cstheme="minorHAnsi"/>
        </w:rPr>
        <w:t>were</w:t>
      </w:r>
      <w:r w:rsidRPr="00AD2D5A">
        <w:rPr>
          <w:rFonts w:cstheme="minorHAnsi"/>
        </w:rPr>
        <w:t xml:space="preserve"> going to get an award for service learning</w:t>
      </w:r>
      <w:r w:rsidR="006E100E">
        <w:rPr>
          <w:rFonts w:cstheme="minorHAnsi"/>
        </w:rPr>
        <w:t xml:space="preserve"> or service leadership</w:t>
      </w:r>
      <w:r w:rsidRPr="00AD2D5A">
        <w:rPr>
          <w:rFonts w:cstheme="minorHAnsi"/>
        </w:rPr>
        <w:t>, what would it be</w:t>
      </w:r>
      <w:r>
        <w:rPr>
          <w:rFonts w:cstheme="minorHAnsi"/>
        </w:rPr>
        <w:t xml:space="preserve"> for</w:t>
      </w:r>
      <w:r>
        <w:rPr>
          <w:rFonts w:cstheme="minorHAnsi"/>
          <w:sz w:val="22"/>
          <w:szCs w:val="22"/>
        </w:rPr>
        <w:t>?</w:t>
      </w:r>
      <w:r w:rsidR="00AC140E" w:rsidRPr="0001469E">
        <w:rPr>
          <w:rFonts w:cstheme="minorHAnsi"/>
          <w:sz w:val="22"/>
          <w:szCs w:val="22"/>
        </w:rPr>
        <w:t xml:space="preserve"> </w:t>
      </w:r>
    </w:p>
    <w:p w14:paraId="52F43D36" w14:textId="77777777" w:rsidR="00AC140E" w:rsidRPr="0001469E" w:rsidRDefault="00AC140E" w:rsidP="00AC140E">
      <w:pPr>
        <w:rPr>
          <w:rFonts w:cstheme="minorHAnsi"/>
          <w:sz w:val="22"/>
          <w:szCs w:val="22"/>
        </w:rPr>
      </w:pPr>
    </w:p>
    <w:p w14:paraId="7EDD282A" w14:textId="77777777" w:rsidR="00B84D34" w:rsidRDefault="00B84D34" w:rsidP="00AC140E">
      <w:pPr>
        <w:rPr>
          <w:rFonts w:cstheme="minorHAnsi"/>
          <w:sz w:val="22"/>
          <w:szCs w:val="22"/>
        </w:rPr>
      </w:pPr>
    </w:p>
    <w:p w14:paraId="055ADFFA" w14:textId="77777777" w:rsidR="007C4B2E" w:rsidRPr="0001469E" w:rsidRDefault="007C4B2E" w:rsidP="00AC140E">
      <w:pPr>
        <w:rPr>
          <w:rFonts w:cstheme="minorHAnsi"/>
          <w:sz w:val="22"/>
          <w:szCs w:val="22"/>
        </w:rPr>
      </w:pPr>
    </w:p>
    <w:p w14:paraId="0A4F3218" w14:textId="77777777" w:rsidR="00B84D34" w:rsidRPr="0001469E" w:rsidRDefault="00B84D34" w:rsidP="00AC140E">
      <w:pPr>
        <w:rPr>
          <w:rFonts w:cstheme="minorHAnsi"/>
          <w:sz w:val="22"/>
          <w:szCs w:val="22"/>
        </w:rPr>
      </w:pPr>
    </w:p>
    <w:p w14:paraId="1B418602" w14:textId="77777777" w:rsidR="008E6931" w:rsidRPr="0001469E" w:rsidRDefault="008E6931" w:rsidP="00AC140E">
      <w:pPr>
        <w:rPr>
          <w:rFonts w:cstheme="minorHAnsi"/>
          <w:sz w:val="22"/>
          <w:szCs w:val="22"/>
        </w:rPr>
      </w:pPr>
    </w:p>
    <w:p w14:paraId="3BBEB28C" w14:textId="7CDC90BD" w:rsidR="00DB223F" w:rsidRPr="0001469E" w:rsidRDefault="00D67AFD" w:rsidP="00AC140E">
      <w:pPr>
        <w:pStyle w:val="ListParagraph"/>
        <w:numPr>
          <w:ilvl w:val="0"/>
          <w:numId w:val="3"/>
        </w:numPr>
        <w:rPr>
          <w:rFonts w:cstheme="minorHAnsi"/>
          <w:sz w:val="22"/>
          <w:szCs w:val="22"/>
        </w:rPr>
      </w:pPr>
      <w:r w:rsidRPr="0001469E">
        <w:rPr>
          <w:rFonts w:cstheme="minorHAnsi"/>
          <w:sz w:val="22"/>
          <w:szCs w:val="22"/>
        </w:rPr>
        <w:t>How does the program plan to engage</w:t>
      </w:r>
      <w:r w:rsidR="00AC140E" w:rsidRPr="0001469E">
        <w:rPr>
          <w:rFonts w:cstheme="minorHAnsi"/>
          <w:sz w:val="22"/>
          <w:szCs w:val="22"/>
        </w:rPr>
        <w:t xml:space="preserve"> with Service Lea</w:t>
      </w:r>
      <w:r w:rsidR="006E100E">
        <w:rPr>
          <w:rFonts w:cstheme="minorHAnsi"/>
          <w:sz w:val="22"/>
          <w:szCs w:val="22"/>
        </w:rPr>
        <w:t>dership</w:t>
      </w:r>
      <w:r w:rsidR="00AC140E" w:rsidRPr="0001469E">
        <w:rPr>
          <w:rFonts w:cstheme="minorHAnsi"/>
          <w:sz w:val="22"/>
          <w:szCs w:val="22"/>
        </w:rPr>
        <w:t xml:space="preserve"> in the coming years?  </w:t>
      </w:r>
      <w:r w:rsidR="00DB223F" w:rsidRPr="0001469E">
        <w:rPr>
          <w:rFonts w:cstheme="minorHAnsi"/>
          <w:sz w:val="22"/>
          <w:szCs w:val="22"/>
        </w:rPr>
        <w:t xml:space="preserve"> </w:t>
      </w:r>
    </w:p>
    <w:p w14:paraId="60083EB3" w14:textId="77777777" w:rsidR="008E6931" w:rsidRPr="0001469E" w:rsidRDefault="008E6931" w:rsidP="00D67AFD">
      <w:pPr>
        <w:rPr>
          <w:rFonts w:cstheme="minorHAnsi"/>
          <w:sz w:val="22"/>
          <w:szCs w:val="22"/>
        </w:rPr>
      </w:pPr>
    </w:p>
    <w:sectPr w:rsidR="008E6931" w:rsidRPr="0001469E" w:rsidSect="000146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D4162"/>
    <w:multiLevelType w:val="hybridMultilevel"/>
    <w:tmpl w:val="1EE24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F7463"/>
    <w:multiLevelType w:val="hybridMultilevel"/>
    <w:tmpl w:val="292CC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F784B"/>
    <w:multiLevelType w:val="hybridMultilevel"/>
    <w:tmpl w:val="076289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100CB"/>
    <w:multiLevelType w:val="hybridMultilevel"/>
    <w:tmpl w:val="D76E2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892390"/>
    <w:multiLevelType w:val="hybridMultilevel"/>
    <w:tmpl w:val="3ACABB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C0D0D0F"/>
    <w:multiLevelType w:val="hybridMultilevel"/>
    <w:tmpl w:val="F24034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8F60AB"/>
    <w:multiLevelType w:val="hybridMultilevel"/>
    <w:tmpl w:val="95B6CB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CA64ECD"/>
    <w:multiLevelType w:val="hybridMultilevel"/>
    <w:tmpl w:val="B39043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7"/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TEzNzEyMzI2NTJV0lEKTi0uzszPAykwqQUAlcy0qywAAAA="/>
  </w:docVars>
  <w:rsids>
    <w:rsidRoot w:val="00A574D8"/>
    <w:rsid w:val="000057E0"/>
    <w:rsid w:val="0001469E"/>
    <w:rsid w:val="000858E6"/>
    <w:rsid w:val="000A30D4"/>
    <w:rsid w:val="00157F28"/>
    <w:rsid w:val="001658AF"/>
    <w:rsid w:val="001668A5"/>
    <w:rsid w:val="00184493"/>
    <w:rsid w:val="001D3551"/>
    <w:rsid w:val="002848A3"/>
    <w:rsid w:val="0029581E"/>
    <w:rsid w:val="002D3CCC"/>
    <w:rsid w:val="003338B4"/>
    <w:rsid w:val="00344CB9"/>
    <w:rsid w:val="003A752C"/>
    <w:rsid w:val="003C0793"/>
    <w:rsid w:val="004408DD"/>
    <w:rsid w:val="0048068D"/>
    <w:rsid w:val="004B6EAF"/>
    <w:rsid w:val="004D0750"/>
    <w:rsid w:val="00516521"/>
    <w:rsid w:val="00534BE0"/>
    <w:rsid w:val="00586308"/>
    <w:rsid w:val="005E634A"/>
    <w:rsid w:val="00621A1D"/>
    <w:rsid w:val="0065585C"/>
    <w:rsid w:val="00676E86"/>
    <w:rsid w:val="006B5C0A"/>
    <w:rsid w:val="006C67F8"/>
    <w:rsid w:val="006E100E"/>
    <w:rsid w:val="006F24BB"/>
    <w:rsid w:val="00712649"/>
    <w:rsid w:val="00740445"/>
    <w:rsid w:val="00783D98"/>
    <w:rsid w:val="007C4B2E"/>
    <w:rsid w:val="007E56DF"/>
    <w:rsid w:val="007E5B6F"/>
    <w:rsid w:val="007F51F9"/>
    <w:rsid w:val="008344A0"/>
    <w:rsid w:val="008E6931"/>
    <w:rsid w:val="00936421"/>
    <w:rsid w:val="00944657"/>
    <w:rsid w:val="009C028A"/>
    <w:rsid w:val="00A24EF3"/>
    <w:rsid w:val="00A574D8"/>
    <w:rsid w:val="00A67A5C"/>
    <w:rsid w:val="00AC0E42"/>
    <w:rsid w:val="00AC140E"/>
    <w:rsid w:val="00B05930"/>
    <w:rsid w:val="00B22CB3"/>
    <w:rsid w:val="00B74A14"/>
    <w:rsid w:val="00B84D34"/>
    <w:rsid w:val="00C24AB7"/>
    <w:rsid w:val="00C84819"/>
    <w:rsid w:val="00C90F69"/>
    <w:rsid w:val="00D67AFD"/>
    <w:rsid w:val="00D83D8E"/>
    <w:rsid w:val="00D9136C"/>
    <w:rsid w:val="00DB223F"/>
    <w:rsid w:val="00DE0D29"/>
    <w:rsid w:val="00E05CD3"/>
    <w:rsid w:val="00E15FBC"/>
    <w:rsid w:val="00E40B41"/>
    <w:rsid w:val="00EA211B"/>
    <w:rsid w:val="00EB79ED"/>
    <w:rsid w:val="00ED0297"/>
    <w:rsid w:val="00ED1358"/>
    <w:rsid w:val="00ED1EB3"/>
    <w:rsid w:val="00F30226"/>
    <w:rsid w:val="00F40AFC"/>
    <w:rsid w:val="00F417D4"/>
    <w:rsid w:val="00F84DC4"/>
    <w:rsid w:val="00F86E12"/>
    <w:rsid w:val="00FC40C5"/>
    <w:rsid w:val="00FE4B6D"/>
    <w:rsid w:val="00FF4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E910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7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79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0A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A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2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3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foothill.edu/president/pdf/strategic-objectives-2018-19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DA CCD</Company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Isaac Escoto</cp:lastModifiedBy>
  <cp:revision>6</cp:revision>
  <dcterms:created xsi:type="dcterms:W3CDTF">2019-01-21T22:25:00Z</dcterms:created>
  <dcterms:modified xsi:type="dcterms:W3CDTF">2019-01-25T06:37:00Z</dcterms:modified>
</cp:coreProperties>
</file>